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DF51DC" w14:textId="77777777" w:rsidR="002B64E8" w:rsidRPr="000C5EE5" w:rsidRDefault="005673AF" w:rsidP="00CE17A8">
      <w:pPr>
        <w:rPr>
          <w:b/>
          <w:sz w:val="28"/>
          <w:szCs w:val="28"/>
        </w:rPr>
      </w:pPr>
      <w:r w:rsidRPr="005A37C7">
        <w:rPr>
          <w:b/>
          <w:sz w:val="28"/>
          <w:szCs w:val="28"/>
        </w:rPr>
        <w:t>PROSJEKTLEDER</w:t>
      </w:r>
      <w:r w:rsidR="00AA13CC" w:rsidRPr="000C5EE5">
        <w:rPr>
          <w:b/>
          <w:sz w:val="28"/>
          <w:szCs w:val="28"/>
        </w:rPr>
        <w:t>:</w:t>
      </w:r>
    </w:p>
    <w:p w14:paraId="5E542F40" w14:textId="77777777" w:rsidR="006C7CA0" w:rsidRPr="006C7CA0" w:rsidRDefault="008B1A60" w:rsidP="00947A70">
      <w:pPr>
        <w:numPr>
          <w:ilvl w:val="0"/>
          <w:numId w:val="20"/>
        </w:numPr>
        <w:ind w:left="714" w:hanging="357"/>
        <w:rPr>
          <w:b/>
          <w:sz w:val="16"/>
          <w:szCs w:val="22"/>
        </w:rPr>
      </w:pPr>
      <w:r w:rsidRPr="001768C9">
        <w:rPr>
          <w:sz w:val="16"/>
          <w:szCs w:val="22"/>
        </w:rPr>
        <w:t>Sjekk</w:t>
      </w:r>
      <w:r w:rsidR="003211C3" w:rsidRPr="001768C9">
        <w:rPr>
          <w:sz w:val="16"/>
          <w:szCs w:val="22"/>
        </w:rPr>
        <w:t>l</w:t>
      </w:r>
      <w:r w:rsidR="006C7CA0">
        <w:rPr>
          <w:sz w:val="16"/>
          <w:szCs w:val="22"/>
        </w:rPr>
        <w:t>isten er et hjelpemiddel</w:t>
      </w:r>
      <w:r w:rsidR="00F367DD">
        <w:rPr>
          <w:sz w:val="16"/>
          <w:szCs w:val="22"/>
        </w:rPr>
        <w:t xml:space="preserve"> for </w:t>
      </w:r>
      <w:r w:rsidR="006C7CA0">
        <w:rPr>
          <w:sz w:val="16"/>
          <w:szCs w:val="22"/>
        </w:rPr>
        <w:t>kartlegging av anskaffelsens omfang</w:t>
      </w:r>
      <w:r w:rsidR="006E31E0">
        <w:rPr>
          <w:sz w:val="16"/>
          <w:szCs w:val="22"/>
        </w:rPr>
        <w:t xml:space="preserve"> og nødvendig infrastruktur</w:t>
      </w:r>
      <w:r w:rsidR="006C7CA0">
        <w:rPr>
          <w:sz w:val="16"/>
          <w:szCs w:val="22"/>
        </w:rPr>
        <w:t xml:space="preserve">. </w:t>
      </w:r>
    </w:p>
    <w:p w14:paraId="5EA58B48" w14:textId="7413755B" w:rsidR="001768C9" w:rsidRPr="006C7CA0" w:rsidRDefault="006C7CA0" w:rsidP="006C7CA0">
      <w:pPr>
        <w:numPr>
          <w:ilvl w:val="0"/>
          <w:numId w:val="20"/>
        </w:numPr>
        <w:ind w:left="714" w:hanging="357"/>
        <w:rPr>
          <w:b/>
          <w:sz w:val="16"/>
          <w:szCs w:val="22"/>
        </w:rPr>
      </w:pPr>
      <w:r>
        <w:rPr>
          <w:sz w:val="16"/>
          <w:szCs w:val="22"/>
        </w:rPr>
        <w:t>Sjekklisten vil bli lagt til grunn for prioriteringer og planlegging av teknisk</w:t>
      </w:r>
      <w:r w:rsidR="002A3873">
        <w:rPr>
          <w:sz w:val="16"/>
          <w:szCs w:val="22"/>
        </w:rPr>
        <w:t xml:space="preserve"> og adm.</w:t>
      </w:r>
      <w:r w:rsidR="006E31E0">
        <w:rPr>
          <w:sz w:val="16"/>
          <w:szCs w:val="22"/>
        </w:rPr>
        <w:t xml:space="preserve"> </w:t>
      </w:r>
      <w:r w:rsidR="002A3873">
        <w:rPr>
          <w:sz w:val="16"/>
          <w:szCs w:val="22"/>
        </w:rPr>
        <w:t>støtte</w:t>
      </w:r>
      <w:r>
        <w:rPr>
          <w:sz w:val="16"/>
          <w:szCs w:val="22"/>
        </w:rPr>
        <w:t xml:space="preserve"> ved IKP</w:t>
      </w:r>
      <w:r w:rsidR="00CF1605">
        <w:rPr>
          <w:sz w:val="16"/>
          <w:szCs w:val="22"/>
        </w:rPr>
        <w:t>.</w:t>
      </w:r>
    </w:p>
    <w:p w14:paraId="0FDD2B9E" w14:textId="5DC0C7BE" w:rsidR="001768C9" w:rsidRPr="001A72E6" w:rsidRDefault="00CF1605" w:rsidP="001A72E6">
      <w:pPr>
        <w:numPr>
          <w:ilvl w:val="0"/>
          <w:numId w:val="20"/>
        </w:numPr>
        <w:rPr>
          <w:sz w:val="16"/>
          <w:szCs w:val="22"/>
        </w:rPr>
      </w:pPr>
      <w:r>
        <w:rPr>
          <w:sz w:val="16"/>
          <w:szCs w:val="22"/>
        </w:rPr>
        <w:t>Utfylt s</w:t>
      </w:r>
      <w:r w:rsidR="001A72E6">
        <w:rPr>
          <w:sz w:val="16"/>
          <w:szCs w:val="22"/>
        </w:rPr>
        <w:t xml:space="preserve">jekkliste sendes til </w:t>
      </w:r>
      <w:r w:rsidR="006E31E0">
        <w:rPr>
          <w:sz w:val="16"/>
          <w:szCs w:val="22"/>
        </w:rPr>
        <w:t>faggruppe</w:t>
      </w:r>
      <w:r w:rsidR="0011191A">
        <w:rPr>
          <w:sz w:val="16"/>
          <w:szCs w:val="22"/>
        </w:rPr>
        <w:t>-</w:t>
      </w:r>
      <w:r w:rsidR="006E31E0">
        <w:rPr>
          <w:sz w:val="16"/>
          <w:szCs w:val="22"/>
        </w:rPr>
        <w:t>ingeniør, fagbestiller</w:t>
      </w:r>
      <w:r w:rsidR="001A72E6">
        <w:rPr>
          <w:sz w:val="16"/>
          <w:szCs w:val="22"/>
        </w:rPr>
        <w:t xml:space="preserve"> og t</w:t>
      </w:r>
      <w:r w:rsidR="001A72E6" w:rsidRPr="001A72E6">
        <w:rPr>
          <w:sz w:val="16"/>
          <w:szCs w:val="22"/>
        </w:rPr>
        <w:t>eknisk koordinator ved IKP</w:t>
      </w:r>
      <w:r w:rsidR="0011191A">
        <w:rPr>
          <w:sz w:val="16"/>
          <w:szCs w:val="22"/>
        </w:rPr>
        <w:t>,</w:t>
      </w:r>
      <w:r w:rsidR="001A72E6">
        <w:rPr>
          <w:sz w:val="16"/>
          <w:szCs w:val="22"/>
        </w:rPr>
        <w:t xml:space="preserve"> Gøril Flatberg</w:t>
      </w:r>
      <w:r>
        <w:rPr>
          <w:sz w:val="16"/>
          <w:szCs w:val="22"/>
        </w:rPr>
        <w:t>.</w:t>
      </w:r>
    </w:p>
    <w:p w14:paraId="32DEF370" w14:textId="77777777" w:rsidR="005D7BB4" w:rsidRPr="005D7BB4" w:rsidRDefault="005D7BB4" w:rsidP="005D7BB4">
      <w:pPr>
        <w:ind w:left="357"/>
        <w:rPr>
          <w:b/>
          <w:sz w:val="16"/>
          <w:szCs w:val="22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64"/>
        <w:gridCol w:w="5954"/>
      </w:tblGrid>
      <w:tr w:rsidR="002B64E8" w:rsidRPr="00B62F01" w14:paraId="4E933951" w14:textId="77777777" w:rsidTr="0011191A">
        <w:trPr>
          <w:trHeight w:val="227"/>
        </w:trPr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2E2DDB84" w14:textId="77777777" w:rsidR="002B64E8" w:rsidRPr="005D092F" w:rsidRDefault="00F86B1F" w:rsidP="000C5EE5">
            <w:pPr>
              <w:rPr>
                <w:b/>
                <w:sz w:val="20"/>
                <w:szCs w:val="22"/>
              </w:rPr>
            </w:pPr>
            <w:r>
              <w:rPr>
                <w:b/>
                <w:sz w:val="20"/>
                <w:szCs w:val="22"/>
              </w:rPr>
              <w:t>Faggruppe</w:t>
            </w:r>
            <w:r w:rsidR="006E31E0">
              <w:rPr>
                <w:b/>
                <w:sz w:val="20"/>
                <w:szCs w:val="22"/>
              </w:rPr>
              <w:t xml:space="preserve"> </w:t>
            </w:r>
            <w:r>
              <w:rPr>
                <w:b/>
                <w:sz w:val="20"/>
                <w:szCs w:val="22"/>
              </w:rPr>
              <w:t>/</w:t>
            </w:r>
            <w:r w:rsidR="006E31E0">
              <w:rPr>
                <w:b/>
                <w:sz w:val="20"/>
                <w:szCs w:val="22"/>
              </w:rPr>
              <w:t xml:space="preserve"> </w:t>
            </w:r>
            <w:r>
              <w:rPr>
                <w:b/>
                <w:sz w:val="20"/>
                <w:szCs w:val="22"/>
              </w:rPr>
              <w:t>prosjekt</w:t>
            </w:r>
            <w:r w:rsidR="002B64E8" w:rsidRPr="005D092F">
              <w:rPr>
                <w:b/>
                <w:sz w:val="20"/>
                <w:szCs w:val="22"/>
              </w:rPr>
              <w:t>: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304B29E6" w14:textId="77777777" w:rsidR="002B64E8" w:rsidRPr="005D092F" w:rsidRDefault="002B64E8" w:rsidP="00E8381D">
            <w:pPr>
              <w:rPr>
                <w:sz w:val="20"/>
                <w:szCs w:val="20"/>
                <w:lang w:val="en-US"/>
              </w:rPr>
            </w:pPr>
          </w:p>
        </w:tc>
      </w:tr>
      <w:tr w:rsidR="002B64E8" w:rsidRPr="000C5EE5" w14:paraId="736B6B7B" w14:textId="77777777" w:rsidTr="0011191A">
        <w:trPr>
          <w:trHeight w:val="227"/>
        </w:trPr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010AAD53" w14:textId="77777777" w:rsidR="002B64E8" w:rsidRPr="005D092F" w:rsidRDefault="002B64E8" w:rsidP="000C5EE5">
            <w:pPr>
              <w:rPr>
                <w:b/>
                <w:sz w:val="20"/>
                <w:szCs w:val="22"/>
              </w:rPr>
            </w:pPr>
            <w:r w:rsidRPr="005D092F">
              <w:rPr>
                <w:b/>
                <w:sz w:val="20"/>
                <w:szCs w:val="22"/>
              </w:rPr>
              <w:t>Prosjektleder: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11A7F4EA" w14:textId="77777777" w:rsidR="002B64E8" w:rsidRPr="005D092F" w:rsidRDefault="002B64E8" w:rsidP="000C5EE5">
            <w:pPr>
              <w:rPr>
                <w:sz w:val="20"/>
                <w:szCs w:val="20"/>
              </w:rPr>
            </w:pPr>
          </w:p>
        </w:tc>
      </w:tr>
      <w:tr w:rsidR="002B64E8" w:rsidRPr="000C5EE5" w14:paraId="12419C5D" w14:textId="77777777" w:rsidTr="0011191A">
        <w:trPr>
          <w:trHeight w:val="227"/>
        </w:trPr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7B07350B" w14:textId="66B4DAD9" w:rsidR="002B64E8" w:rsidRPr="005D092F" w:rsidRDefault="0011191A" w:rsidP="000C5EE5">
            <w:pPr>
              <w:rPr>
                <w:b/>
                <w:sz w:val="20"/>
                <w:szCs w:val="22"/>
              </w:rPr>
            </w:pPr>
            <w:r>
              <w:rPr>
                <w:b/>
                <w:sz w:val="20"/>
                <w:szCs w:val="22"/>
              </w:rPr>
              <w:t>K-</w:t>
            </w:r>
            <w:r w:rsidR="005C653F">
              <w:rPr>
                <w:b/>
                <w:sz w:val="20"/>
                <w:szCs w:val="22"/>
              </w:rPr>
              <w:t>sted</w:t>
            </w:r>
            <w:r w:rsidR="002B64E8" w:rsidRPr="005D092F">
              <w:rPr>
                <w:b/>
                <w:sz w:val="20"/>
                <w:szCs w:val="22"/>
              </w:rPr>
              <w:t>: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5E8AEA0B" w14:textId="77777777" w:rsidR="002B64E8" w:rsidRPr="005D092F" w:rsidRDefault="002B64E8" w:rsidP="000C5EE5">
            <w:pPr>
              <w:rPr>
                <w:sz w:val="20"/>
                <w:szCs w:val="20"/>
              </w:rPr>
            </w:pPr>
          </w:p>
        </w:tc>
      </w:tr>
      <w:tr w:rsidR="005401A3" w:rsidRPr="000C5EE5" w14:paraId="79CCDCA2" w14:textId="77777777" w:rsidTr="0011191A">
        <w:trPr>
          <w:trHeight w:val="227"/>
        </w:trPr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7A1852A1" w14:textId="30DD368C" w:rsidR="005401A3" w:rsidRPr="005401A3" w:rsidRDefault="005401A3" w:rsidP="000C5EE5">
            <w:pPr>
              <w:rPr>
                <w:b/>
                <w:sz w:val="22"/>
                <w:szCs w:val="22"/>
                <w:vertAlign w:val="superscript"/>
              </w:rPr>
            </w:pPr>
            <w:r>
              <w:rPr>
                <w:b/>
                <w:sz w:val="20"/>
                <w:szCs w:val="22"/>
              </w:rPr>
              <w:t>Er anskaffelsen på IKPs investeringsliste</w:t>
            </w:r>
            <w:r w:rsidR="00B83F22">
              <w:rPr>
                <w:b/>
                <w:sz w:val="20"/>
                <w:szCs w:val="22"/>
              </w:rPr>
              <w:t>?</w:t>
            </w:r>
            <w:r w:rsidR="0011191A">
              <w:rPr>
                <w:b/>
                <w:sz w:val="20"/>
                <w:szCs w:val="22"/>
              </w:rPr>
              <w:t xml:space="preserve"> </w:t>
            </w:r>
            <w:r>
              <w:rPr>
                <w:b/>
                <w:sz w:val="20"/>
                <w:szCs w:val="22"/>
                <w:vertAlign w:val="superscript"/>
              </w:rPr>
              <w:t>1)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1226E932" w14:textId="77777777" w:rsidR="005401A3" w:rsidRPr="005D092F" w:rsidRDefault="005401A3" w:rsidP="000C5EE5">
            <w:pPr>
              <w:rPr>
                <w:sz w:val="20"/>
                <w:szCs w:val="20"/>
              </w:rPr>
            </w:pPr>
          </w:p>
        </w:tc>
      </w:tr>
    </w:tbl>
    <w:p w14:paraId="433918E7" w14:textId="7B223043" w:rsidR="002B64E8" w:rsidRPr="005401A3" w:rsidRDefault="005401A3" w:rsidP="005401A3">
      <w:pPr>
        <w:rPr>
          <w:sz w:val="16"/>
          <w:szCs w:val="16"/>
        </w:rPr>
      </w:pPr>
      <w:r w:rsidRPr="005401A3">
        <w:rPr>
          <w:sz w:val="16"/>
          <w:szCs w:val="16"/>
          <w:vertAlign w:val="superscript"/>
        </w:rPr>
        <w:t>1)</w:t>
      </w:r>
      <w:r w:rsidRPr="005401A3">
        <w:rPr>
          <w:sz w:val="16"/>
          <w:szCs w:val="16"/>
        </w:rPr>
        <w:t xml:space="preserve"> Hvis</w:t>
      </w:r>
      <w:r>
        <w:rPr>
          <w:sz w:val="16"/>
          <w:szCs w:val="16"/>
        </w:rPr>
        <w:t xml:space="preserve"> NEI kontakt faggruppeleder for godkjenning.</w:t>
      </w:r>
    </w:p>
    <w:p w14:paraId="007D3F0C" w14:textId="77777777" w:rsidR="00826B59" w:rsidRPr="000C5EE5" w:rsidRDefault="00826B59" w:rsidP="00AA13CC"/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18"/>
      </w:tblGrid>
      <w:tr w:rsidR="00F37EDD" w:rsidRPr="000C5EE5" w14:paraId="703BA7E3" w14:textId="77777777" w:rsidTr="007C322C">
        <w:trPr>
          <w:trHeight w:val="397"/>
        </w:trPr>
        <w:tc>
          <w:tcPr>
            <w:tcW w:w="9918" w:type="dxa"/>
            <w:shd w:val="clear" w:color="auto" w:fill="F2F2F2" w:themeFill="background1" w:themeFillShade="F2"/>
            <w:vAlign w:val="center"/>
          </w:tcPr>
          <w:p w14:paraId="5FE85CC4" w14:textId="2583B0B5" w:rsidR="00F37EDD" w:rsidRPr="000C5EE5" w:rsidRDefault="001768C9" w:rsidP="004D4D6D">
            <w:pPr>
              <w:rPr>
                <w:b/>
                <w:i/>
                <w:sz w:val="22"/>
              </w:rPr>
            </w:pPr>
            <w:r>
              <w:rPr>
                <w:b/>
                <w:sz w:val="22"/>
              </w:rPr>
              <w:t>Anskaffelse type og omfang</w:t>
            </w:r>
            <w:r w:rsidR="005C653F">
              <w:rPr>
                <w:b/>
                <w:sz w:val="22"/>
              </w:rPr>
              <w:t xml:space="preserve"> (nyinnkjøp </w:t>
            </w:r>
            <w:r w:rsidR="000B3832">
              <w:rPr>
                <w:b/>
                <w:sz w:val="22"/>
              </w:rPr>
              <w:t xml:space="preserve">og / </w:t>
            </w:r>
            <w:r w:rsidR="005C653F">
              <w:rPr>
                <w:b/>
                <w:sz w:val="22"/>
              </w:rPr>
              <w:t>eller oppgradering)</w:t>
            </w:r>
            <w:r w:rsidR="00724049">
              <w:rPr>
                <w:b/>
                <w:sz w:val="22"/>
              </w:rPr>
              <w:t>:</w:t>
            </w:r>
          </w:p>
        </w:tc>
      </w:tr>
      <w:tr w:rsidR="00CF1605" w:rsidRPr="00451D74" w14:paraId="11C51DAA" w14:textId="77777777" w:rsidTr="00DA5A06">
        <w:trPr>
          <w:trHeight w:val="397"/>
        </w:trPr>
        <w:tc>
          <w:tcPr>
            <w:tcW w:w="9918" w:type="dxa"/>
            <w:shd w:val="clear" w:color="auto" w:fill="auto"/>
            <w:vAlign w:val="center"/>
          </w:tcPr>
          <w:p w14:paraId="37E2C5A5" w14:textId="6BE1B1E9" w:rsidR="00CF1605" w:rsidRPr="00CF1605" w:rsidRDefault="00CF1605" w:rsidP="00F37EDD">
            <w:pPr>
              <w:rPr>
                <w:sz w:val="18"/>
              </w:rPr>
            </w:pPr>
            <w:r w:rsidRPr="00CF1605">
              <w:rPr>
                <w:sz w:val="18"/>
              </w:rPr>
              <w:t>Anskaffelse av utstyr &gt; 100.000 NOK (</w:t>
            </w:r>
            <w:r w:rsidRPr="00CF1605">
              <w:rPr>
                <w:b/>
                <w:bCs/>
                <w:sz w:val="18"/>
              </w:rPr>
              <w:t>JA</w:t>
            </w:r>
            <w:r w:rsidRPr="00CF1605">
              <w:rPr>
                <w:b/>
                <w:bCs/>
                <w:sz w:val="18"/>
                <w:vertAlign w:val="superscript"/>
              </w:rPr>
              <w:t>2)</w:t>
            </w:r>
            <w:r w:rsidRPr="00CF1605">
              <w:rPr>
                <w:b/>
                <w:bCs/>
                <w:sz w:val="18"/>
              </w:rPr>
              <w:t xml:space="preserve"> / NEI</w:t>
            </w:r>
            <w:r w:rsidRPr="00CF1605">
              <w:rPr>
                <w:sz w:val="18"/>
              </w:rPr>
              <w:t xml:space="preserve">): </w:t>
            </w:r>
          </w:p>
        </w:tc>
      </w:tr>
      <w:tr w:rsidR="00CF1605" w:rsidRPr="00451D74" w14:paraId="2B49703F" w14:textId="77777777" w:rsidTr="00312DCA">
        <w:trPr>
          <w:trHeight w:val="397"/>
        </w:trPr>
        <w:tc>
          <w:tcPr>
            <w:tcW w:w="9918" w:type="dxa"/>
            <w:shd w:val="clear" w:color="auto" w:fill="auto"/>
            <w:vAlign w:val="center"/>
          </w:tcPr>
          <w:p w14:paraId="42DCCA4B" w14:textId="57805C68" w:rsidR="00CF1605" w:rsidRPr="00CF1605" w:rsidRDefault="00CF1605" w:rsidP="00F37EDD">
            <w:pPr>
              <w:rPr>
                <w:sz w:val="18"/>
              </w:rPr>
            </w:pPr>
            <w:r w:rsidRPr="00CF1605">
              <w:rPr>
                <w:sz w:val="18"/>
              </w:rPr>
              <w:t>Bygging / oppgradering av forsøks-rigg (</w:t>
            </w:r>
            <w:r w:rsidRPr="00CF1605">
              <w:rPr>
                <w:b/>
                <w:bCs/>
                <w:sz w:val="18"/>
              </w:rPr>
              <w:t>JA</w:t>
            </w:r>
            <w:r w:rsidR="00E20804" w:rsidRPr="00CF1605">
              <w:rPr>
                <w:b/>
                <w:bCs/>
                <w:sz w:val="18"/>
                <w:vertAlign w:val="superscript"/>
              </w:rPr>
              <w:t>3</w:t>
            </w:r>
            <w:r w:rsidR="00E20804" w:rsidRPr="00CF1605">
              <w:rPr>
                <w:sz w:val="18"/>
                <w:vertAlign w:val="superscript"/>
              </w:rPr>
              <w:t>)</w:t>
            </w:r>
            <w:r w:rsidRPr="00CF1605">
              <w:rPr>
                <w:b/>
                <w:bCs/>
                <w:sz w:val="18"/>
              </w:rPr>
              <w:t xml:space="preserve"> / NEI</w:t>
            </w:r>
            <w:r w:rsidRPr="00CF1605">
              <w:rPr>
                <w:sz w:val="18"/>
              </w:rPr>
              <w:t>):</w:t>
            </w:r>
          </w:p>
        </w:tc>
      </w:tr>
      <w:tr w:rsidR="00931B5A" w:rsidRPr="00451D74" w14:paraId="01DF0E0E" w14:textId="77777777" w:rsidTr="00143719">
        <w:trPr>
          <w:trHeight w:val="397"/>
        </w:trPr>
        <w:tc>
          <w:tcPr>
            <w:tcW w:w="9918" w:type="dxa"/>
            <w:shd w:val="clear" w:color="auto" w:fill="auto"/>
            <w:vAlign w:val="center"/>
          </w:tcPr>
          <w:p w14:paraId="3B63E1ED" w14:textId="77777777" w:rsidR="00931B5A" w:rsidRPr="00451D74" w:rsidRDefault="00931B5A" w:rsidP="00F37EDD">
            <w:pPr>
              <w:rPr>
                <w:sz w:val="18"/>
              </w:rPr>
            </w:pPr>
            <w:r>
              <w:rPr>
                <w:sz w:val="18"/>
              </w:rPr>
              <w:t>Kostnadsoverslag eks. mva.:</w:t>
            </w:r>
          </w:p>
        </w:tc>
      </w:tr>
      <w:tr w:rsidR="00931B5A" w:rsidRPr="00451D74" w14:paraId="36A4BE1F" w14:textId="77777777" w:rsidTr="008A01E0">
        <w:trPr>
          <w:trHeight w:val="2269"/>
        </w:trPr>
        <w:tc>
          <w:tcPr>
            <w:tcW w:w="9918" w:type="dxa"/>
            <w:shd w:val="clear" w:color="auto" w:fill="auto"/>
          </w:tcPr>
          <w:p w14:paraId="652AD11A" w14:textId="77777777" w:rsidR="00931B5A" w:rsidRPr="00451D74" w:rsidRDefault="00931B5A" w:rsidP="00F37EDD">
            <w:pPr>
              <w:rPr>
                <w:sz w:val="18"/>
              </w:rPr>
            </w:pPr>
            <w:r>
              <w:rPr>
                <w:sz w:val="18"/>
              </w:rPr>
              <w:t xml:space="preserve">Spesifiser anskaffelsesbehovet: </w:t>
            </w:r>
          </w:p>
        </w:tc>
      </w:tr>
      <w:tr w:rsidR="00931B5A" w:rsidRPr="00451D74" w14:paraId="21C2BD5E" w14:textId="77777777" w:rsidTr="0067287A">
        <w:trPr>
          <w:trHeight w:val="858"/>
        </w:trPr>
        <w:tc>
          <w:tcPr>
            <w:tcW w:w="9918" w:type="dxa"/>
            <w:shd w:val="clear" w:color="auto" w:fill="F2F2F2" w:themeFill="background1" w:themeFillShade="F2"/>
          </w:tcPr>
          <w:p w14:paraId="691E766A" w14:textId="77777777" w:rsidR="00931B5A" w:rsidRPr="001A72E6" w:rsidRDefault="00931B5A" w:rsidP="008A3CD0">
            <w:pPr>
              <w:pStyle w:val="ListParagraph"/>
              <w:numPr>
                <w:ilvl w:val="0"/>
                <w:numId w:val="25"/>
              </w:numPr>
              <w:jc w:val="both"/>
              <w:rPr>
                <w:sz w:val="18"/>
                <w:vertAlign w:val="superscript"/>
              </w:rPr>
            </w:pPr>
            <w:r>
              <w:rPr>
                <w:sz w:val="18"/>
              </w:rPr>
              <w:t xml:space="preserve">Hvis JA så skal det gjennomføres en anbudskonkurranse. Dette utføres i samarbeid med fagbestiller. Fyll også ut pkt. under om anbudsprosess. </w:t>
            </w:r>
          </w:p>
          <w:p w14:paraId="498C2DB8" w14:textId="70366523" w:rsidR="00931B5A" w:rsidRPr="0011191A" w:rsidRDefault="00931B5A" w:rsidP="00F37EDD">
            <w:pPr>
              <w:pStyle w:val="ListParagraph"/>
              <w:numPr>
                <w:ilvl w:val="0"/>
                <w:numId w:val="25"/>
              </w:numPr>
              <w:rPr>
                <w:sz w:val="18"/>
                <w:vertAlign w:val="superscript"/>
              </w:rPr>
            </w:pPr>
            <w:r>
              <w:rPr>
                <w:sz w:val="18"/>
              </w:rPr>
              <w:t xml:space="preserve">Bestillingsskjema verksted: </w:t>
            </w:r>
            <w:hyperlink r:id="rId8" w:history="1">
              <w:r w:rsidRPr="00851E68">
                <w:rPr>
                  <w:rStyle w:val="Hyperlink"/>
                  <w:sz w:val="18"/>
                </w:rPr>
                <w:t>https://innsida.ntnu.no/wiki/-/wiki/English/Workshop+at+IKP+-+Monteringshallen</w:t>
              </w:r>
            </w:hyperlink>
          </w:p>
        </w:tc>
      </w:tr>
      <w:tr w:rsidR="00F37EDD" w:rsidRPr="000C5EE5" w14:paraId="3BBD0C6A" w14:textId="77777777" w:rsidTr="007C322C">
        <w:trPr>
          <w:trHeight w:val="397"/>
        </w:trPr>
        <w:tc>
          <w:tcPr>
            <w:tcW w:w="9918" w:type="dxa"/>
            <w:shd w:val="clear" w:color="auto" w:fill="F2F2F2" w:themeFill="background1" w:themeFillShade="F2"/>
            <w:vAlign w:val="center"/>
          </w:tcPr>
          <w:p w14:paraId="46E78A9A" w14:textId="71D2E4C0" w:rsidR="00F37EDD" w:rsidRPr="000C5EE5" w:rsidRDefault="00802986" w:rsidP="0088383E">
            <w:pPr>
              <w:rPr>
                <w:b/>
                <w:i/>
              </w:rPr>
            </w:pPr>
            <w:r>
              <w:rPr>
                <w:b/>
                <w:sz w:val="22"/>
              </w:rPr>
              <w:t>Anbudsprosess</w:t>
            </w:r>
            <w:r w:rsidR="0011191A">
              <w:rPr>
                <w:b/>
                <w:sz w:val="22"/>
              </w:rPr>
              <w:t xml:space="preserve"> </w:t>
            </w:r>
            <w:r w:rsidR="008A3CD0">
              <w:rPr>
                <w:b/>
                <w:sz w:val="22"/>
                <w:vertAlign w:val="superscript"/>
              </w:rPr>
              <w:t>4</w:t>
            </w:r>
            <w:r w:rsidR="007C322C">
              <w:rPr>
                <w:b/>
                <w:sz w:val="22"/>
                <w:vertAlign w:val="superscript"/>
              </w:rPr>
              <w:t>)</w:t>
            </w:r>
            <w:r>
              <w:rPr>
                <w:b/>
                <w:sz w:val="22"/>
              </w:rPr>
              <w:t>:</w:t>
            </w:r>
            <w:r w:rsidR="007C322C">
              <w:rPr>
                <w:b/>
                <w:sz w:val="22"/>
              </w:rPr>
              <w:t xml:space="preserve"> </w:t>
            </w:r>
          </w:p>
        </w:tc>
      </w:tr>
      <w:tr w:rsidR="002A2936" w:rsidRPr="00451D74" w14:paraId="2383B99D" w14:textId="77777777" w:rsidTr="00713F33">
        <w:trPr>
          <w:trHeight w:val="397"/>
        </w:trPr>
        <w:tc>
          <w:tcPr>
            <w:tcW w:w="9918" w:type="dxa"/>
            <w:shd w:val="clear" w:color="auto" w:fill="auto"/>
            <w:vAlign w:val="center"/>
          </w:tcPr>
          <w:p w14:paraId="5E920982" w14:textId="77777777" w:rsidR="002A2936" w:rsidRPr="00451D74" w:rsidRDefault="002A2936" w:rsidP="00F37EDD">
            <w:pPr>
              <w:rPr>
                <w:sz w:val="18"/>
              </w:rPr>
            </w:pPr>
            <w:r>
              <w:rPr>
                <w:sz w:val="18"/>
              </w:rPr>
              <w:t>Ansvarlig for innkjøpet fra prosjektet:</w:t>
            </w:r>
          </w:p>
        </w:tc>
      </w:tr>
      <w:tr w:rsidR="00CF1605" w:rsidRPr="00451D74" w14:paraId="0C9F6B4D" w14:textId="77777777" w:rsidTr="00384841">
        <w:trPr>
          <w:trHeight w:val="416"/>
        </w:trPr>
        <w:tc>
          <w:tcPr>
            <w:tcW w:w="9918" w:type="dxa"/>
            <w:shd w:val="clear" w:color="auto" w:fill="auto"/>
            <w:vAlign w:val="center"/>
          </w:tcPr>
          <w:p w14:paraId="02623532" w14:textId="34842AC3" w:rsidR="00CF1605" w:rsidRPr="00451D74" w:rsidRDefault="00CF1605" w:rsidP="00F37EDD">
            <w:pPr>
              <w:rPr>
                <w:sz w:val="18"/>
              </w:rPr>
            </w:pPr>
            <w:r>
              <w:rPr>
                <w:sz w:val="18"/>
              </w:rPr>
              <w:t>Ønsket tidspunkt for levering av utstyr:</w:t>
            </w:r>
          </w:p>
        </w:tc>
      </w:tr>
      <w:tr w:rsidR="00CF1605" w:rsidRPr="00451D74" w14:paraId="14420138" w14:textId="77777777" w:rsidTr="007765F4">
        <w:trPr>
          <w:trHeight w:val="416"/>
        </w:trPr>
        <w:tc>
          <w:tcPr>
            <w:tcW w:w="9918" w:type="dxa"/>
            <w:shd w:val="clear" w:color="auto" w:fill="auto"/>
            <w:vAlign w:val="center"/>
          </w:tcPr>
          <w:p w14:paraId="7C103158" w14:textId="7265E37C" w:rsidR="00CF1605" w:rsidRPr="00CF1605" w:rsidRDefault="00CF1605" w:rsidP="00F37EDD">
            <w:pPr>
              <w:rPr>
                <w:bCs/>
                <w:sz w:val="18"/>
              </w:rPr>
            </w:pPr>
            <w:r>
              <w:rPr>
                <w:sz w:val="18"/>
              </w:rPr>
              <w:t>Er kravspesifikasjon til anbudsdokument ferdigstilt (</w:t>
            </w:r>
            <w:r w:rsidRPr="008A3CD0">
              <w:rPr>
                <w:sz w:val="18"/>
              </w:rPr>
              <w:t>for anskaffelser &gt; 100.000 NOK</w:t>
            </w:r>
            <w:r>
              <w:rPr>
                <w:sz w:val="18"/>
              </w:rPr>
              <w:t>) (</w:t>
            </w:r>
            <w:r w:rsidRPr="00ED07F2">
              <w:rPr>
                <w:b/>
                <w:sz w:val="18"/>
              </w:rPr>
              <w:t>JA</w:t>
            </w:r>
            <w:r w:rsidR="00E20804">
              <w:rPr>
                <w:b/>
                <w:sz w:val="18"/>
                <w:vertAlign w:val="superscript"/>
              </w:rPr>
              <w:t>5)</w:t>
            </w:r>
            <w:r w:rsidRPr="00ED07F2">
              <w:rPr>
                <w:b/>
                <w:sz w:val="18"/>
              </w:rPr>
              <w:t xml:space="preserve"> / NEI</w:t>
            </w:r>
            <w:r>
              <w:rPr>
                <w:bCs/>
                <w:sz w:val="18"/>
              </w:rPr>
              <w:t>):</w:t>
            </w:r>
          </w:p>
        </w:tc>
      </w:tr>
      <w:tr w:rsidR="002A2936" w:rsidRPr="00451D74" w14:paraId="08E1B6D5" w14:textId="77777777" w:rsidTr="0087514D">
        <w:trPr>
          <w:trHeight w:val="416"/>
        </w:trPr>
        <w:tc>
          <w:tcPr>
            <w:tcW w:w="9918" w:type="dxa"/>
            <w:shd w:val="clear" w:color="auto" w:fill="auto"/>
            <w:vAlign w:val="center"/>
          </w:tcPr>
          <w:p w14:paraId="43358BBF" w14:textId="29E09A8C" w:rsidR="002A2936" w:rsidRDefault="002A2936" w:rsidP="00F37EDD">
            <w:pPr>
              <w:rPr>
                <w:sz w:val="18"/>
              </w:rPr>
            </w:pPr>
            <w:r>
              <w:rPr>
                <w:sz w:val="18"/>
              </w:rPr>
              <w:t>Aktuelle leverandører</w:t>
            </w:r>
            <w:r w:rsidR="008A3CD0">
              <w:rPr>
                <w:sz w:val="18"/>
              </w:rPr>
              <w:t xml:space="preserve"> </w:t>
            </w:r>
            <w:r>
              <w:rPr>
                <w:sz w:val="18"/>
              </w:rPr>
              <w:t>/</w:t>
            </w:r>
            <w:r w:rsidR="008A3CD0">
              <w:rPr>
                <w:sz w:val="18"/>
              </w:rPr>
              <w:t xml:space="preserve"> </w:t>
            </w:r>
            <w:r>
              <w:rPr>
                <w:sz w:val="18"/>
              </w:rPr>
              <w:t>produsenter (minimum 3</w:t>
            </w:r>
            <w:r w:rsidR="008A3CD0">
              <w:rPr>
                <w:sz w:val="18"/>
              </w:rPr>
              <w:t xml:space="preserve"> </w:t>
            </w:r>
            <w:r w:rsidR="008A3CD0" w:rsidRPr="008A3CD0">
              <w:rPr>
                <w:sz w:val="18"/>
              </w:rPr>
              <w:t>for anskaffelser &gt; 100.000 NOK</w:t>
            </w:r>
            <w:r>
              <w:rPr>
                <w:sz w:val="18"/>
              </w:rPr>
              <w:t>):</w:t>
            </w:r>
          </w:p>
          <w:p w14:paraId="783F0662" w14:textId="77777777" w:rsidR="002A2936" w:rsidRDefault="002A2936" w:rsidP="00F37EDD">
            <w:pPr>
              <w:rPr>
                <w:sz w:val="18"/>
              </w:rPr>
            </w:pPr>
          </w:p>
          <w:p w14:paraId="24E4E24D" w14:textId="77777777" w:rsidR="002A2936" w:rsidRDefault="002A2936" w:rsidP="00F37EDD">
            <w:pPr>
              <w:rPr>
                <w:sz w:val="18"/>
              </w:rPr>
            </w:pPr>
          </w:p>
          <w:p w14:paraId="7BCA71D2" w14:textId="77777777" w:rsidR="002A2936" w:rsidRDefault="002A2936" w:rsidP="00F37EDD">
            <w:pPr>
              <w:rPr>
                <w:sz w:val="18"/>
              </w:rPr>
            </w:pPr>
          </w:p>
          <w:p w14:paraId="207D7AEE" w14:textId="77777777" w:rsidR="002A2936" w:rsidRPr="00451D74" w:rsidRDefault="002A2936" w:rsidP="00F37EDD">
            <w:pPr>
              <w:rPr>
                <w:sz w:val="18"/>
              </w:rPr>
            </w:pPr>
          </w:p>
        </w:tc>
      </w:tr>
      <w:tr w:rsidR="00442D73" w:rsidRPr="00451D74" w14:paraId="062BE797" w14:textId="77777777" w:rsidTr="00D16401">
        <w:trPr>
          <w:trHeight w:val="416"/>
        </w:trPr>
        <w:tc>
          <w:tcPr>
            <w:tcW w:w="9918" w:type="dxa"/>
            <w:shd w:val="clear" w:color="auto" w:fill="F2F2F2" w:themeFill="background1" w:themeFillShade="F2"/>
            <w:vAlign w:val="center"/>
          </w:tcPr>
          <w:p w14:paraId="562FCFF6" w14:textId="77777777" w:rsidR="00442D73" w:rsidRPr="001A72E6" w:rsidRDefault="00442D73" w:rsidP="007C322C">
            <w:pPr>
              <w:pStyle w:val="ListParagraph"/>
              <w:numPr>
                <w:ilvl w:val="0"/>
                <w:numId w:val="25"/>
              </w:numPr>
              <w:rPr>
                <w:sz w:val="18"/>
              </w:rPr>
            </w:pPr>
            <w:r w:rsidRPr="001A72E6">
              <w:rPr>
                <w:sz w:val="18"/>
              </w:rPr>
              <w:t xml:space="preserve">Generelt om kjøp av varer og tjenester ved NTNU: </w:t>
            </w:r>
            <w:hyperlink r:id="rId9" w:history="1">
              <w:r w:rsidRPr="001A72E6">
                <w:rPr>
                  <w:rStyle w:val="Hyperlink"/>
                  <w:sz w:val="18"/>
                </w:rPr>
                <w:t>https://innsida.ntnu.no/bestille</w:t>
              </w:r>
            </w:hyperlink>
          </w:p>
          <w:p w14:paraId="0349EE42" w14:textId="551482E2" w:rsidR="00442D73" w:rsidRPr="001A72E6" w:rsidRDefault="0011191A" w:rsidP="007C322C">
            <w:pPr>
              <w:pStyle w:val="ListParagraph"/>
              <w:numPr>
                <w:ilvl w:val="0"/>
                <w:numId w:val="25"/>
              </w:numPr>
              <w:rPr>
                <w:sz w:val="18"/>
              </w:rPr>
            </w:pPr>
            <w:r>
              <w:rPr>
                <w:sz w:val="18"/>
              </w:rPr>
              <w:t>Maler for a</w:t>
            </w:r>
            <w:r w:rsidR="00442D73" w:rsidRPr="001A72E6">
              <w:rPr>
                <w:sz w:val="18"/>
              </w:rPr>
              <w:t xml:space="preserve">nbudsdokumenter: </w:t>
            </w:r>
            <w:hyperlink r:id="rId10" w:history="1">
              <w:r w:rsidR="00442D73" w:rsidRPr="000334A1">
                <w:rPr>
                  <w:rStyle w:val="Hyperlink"/>
                  <w:sz w:val="18"/>
                </w:rPr>
                <w:t>LENKE</w:t>
              </w:r>
            </w:hyperlink>
          </w:p>
          <w:p w14:paraId="4645FDF1" w14:textId="77777777" w:rsidR="00442D73" w:rsidRPr="00451D74" w:rsidRDefault="00442D73" w:rsidP="00F37EDD">
            <w:pPr>
              <w:rPr>
                <w:sz w:val="18"/>
              </w:rPr>
            </w:pPr>
          </w:p>
        </w:tc>
      </w:tr>
      <w:tr w:rsidR="00F37EDD" w:rsidRPr="000C5EE5" w14:paraId="4F67BD31" w14:textId="77777777" w:rsidTr="007C322C">
        <w:trPr>
          <w:trHeight w:val="397"/>
        </w:trPr>
        <w:tc>
          <w:tcPr>
            <w:tcW w:w="9918" w:type="dxa"/>
            <w:shd w:val="clear" w:color="auto" w:fill="F2F2F2" w:themeFill="background1" w:themeFillShade="F2"/>
            <w:vAlign w:val="center"/>
          </w:tcPr>
          <w:p w14:paraId="5D603896" w14:textId="77777777" w:rsidR="00F37EDD" w:rsidRPr="000C5EE5" w:rsidRDefault="00D73CDB" w:rsidP="004D4D6D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Areal</w:t>
            </w:r>
            <w:r w:rsidR="00724049">
              <w:rPr>
                <w:b/>
                <w:sz w:val="22"/>
              </w:rPr>
              <w:t xml:space="preserve"> og infrastruktur:</w:t>
            </w:r>
          </w:p>
        </w:tc>
      </w:tr>
      <w:tr w:rsidR="002A2936" w:rsidRPr="00451D74" w14:paraId="60C3AE02" w14:textId="77777777" w:rsidTr="00274EDA">
        <w:trPr>
          <w:trHeight w:val="367"/>
        </w:trPr>
        <w:tc>
          <w:tcPr>
            <w:tcW w:w="9918" w:type="dxa"/>
            <w:shd w:val="clear" w:color="auto" w:fill="auto"/>
            <w:vAlign w:val="center"/>
          </w:tcPr>
          <w:p w14:paraId="59D1CD74" w14:textId="77777777" w:rsidR="002A2936" w:rsidRPr="00451D74" w:rsidRDefault="002A2936" w:rsidP="00F37EDD">
            <w:pPr>
              <w:rPr>
                <w:sz w:val="18"/>
              </w:rPr>
            </w:pPr>
            <w:r>
              <w:rPr>
                <w:sz w:val="18"/>
              </w:rPr>
              <w:t>Ø</w:t>
            </w:r>
            <w:r w:rsidR="008A3CD0">
              <w:rPr>
                <w:sz w:val="18"/>
              </w:rPr>
              <w:t>nsket</w:t>
            </w:r>
            <w:r>
              <w:rPr>
                <w:sz w:val="18"/>
              </w:rPr>
              <w:t xml:space="preserve"> plassering (Romnummer):</w:t>
            </w:r>
          </w:p>
        </w:tc>
      </w:tr>
      <w:tr w:rsidR="002A2936" w:rsidRPr="00451D74" w14:paraId="2ACB7D1E" w14:textId="77777777" w:rsidTr="00DC2502">
        <w:trPr>
          <w:trHeight w:val="367"/>
        </w:trPr>
        <w:tc>
          <w:tcPr>
            <w:tcW w:w="9918" w:type="dxa"/>
            <w:shd w:val="clear" w:color="auto" w:fill="auto"/>
            <w:vAlign w:val="center"/>
          </w:tcPr>
          <w:p w14:paraId="4DF77EE2" w14:textId="77777777" w:rsidR="002A2936" w:rsidRPr="00451D74" w:rsidRDefault="002A2936" w:rsidP="00F37EDD">
            <w:pPr>
              <w:rPr>
                <w:sz w:val="18"/>
              </w:rPr>
            </w:pPr>
            <w:r>
              <w:rPr>
                <w:sz w:val="18"/>
              </w:rPr>
              <w:t>Antatt fysisk størrelse:</w:t>
            </w:r>
          </w:p>
        </w:tc>
      </w:tr>
      <w:tr w:rsidR="002A2936" w:rsidRPr="00451D74" w14:paraId="1A5DCF4D" w14:textId="77777777" w:rsidTr="00702BC3">
        <w:trPr>
          <w:trHeight w:val="367"/>
        </w:trPr>
        <w:tc>
          <w:tcPr>
            <w:tcW w:w="9918" w:type="dxa"/>
            <w:shd w:val="clear" w:color="auto" w:fill="auto"/>
            <w:vAlign w:val="center"/>
          </w:tcPr>
          <w:p w14:paraId="5B8BB9A5" w14:textId="77777777" w:rsidR="002A2936" w:rsidRPr="00451D74" w:rsidRDefault="002A2936" w:rsidP="00F37EDD">
            <w:pPr>
              <w:rPr>
                <w:sz w:val="18"/>
              </w:rPr>
            </w:pPr>
            <w:r>
              <w:rPr>
                <w:sz w:val="18"/>
              </w:rPr>
              <w:t>Romansvarlig:</w:t>
            </w:r>
          </w:p>
        </w:tc>
      </w:tr>
      <w:tr w:rsidR="002A2936" w:rsidRPr="00451D74" w14:paraId="63C7E7B6" w14:textId="77777777" w:rsidTr="003C0A3B">
        <w:trPr>
          <w:trHeight w:val="367"/>
        </w:trPr>
        <w:tc>
          <w:tcPr>
            <w:tcW w:w="9918" w:type="dxa"/>
            <w:shd w:val="clear" w:color="auto" w:fill="auto"/>
            <w:vAlign w:val="center"/>
          </w:tcPr>
          <w:p w14:paraId="1BE68714" w14:textId="45BFCCFE" w:rsidR="002A2936" w:rsidRDefault="002A2936" w:rsidP="00724049">
            <w:pPr>
              <w:rPr>
                <w:sz w:val="18"/>
              </w:rPr>
            </w:pPr>
            <w:r>
              <w:rPr>
                <w:sz w:val="18"/>
              </w:rPr>
              <w:t>Infrastruktur:</w:t>
            </w:r>
          </w:p>
          <w:p w14:paraId="75D8D664" w14:textId="329243CF" w:rsidR="008A3CD0" w:rsidRPr="008A3CD0" w:rsidRDefault="002A2936" w:rsidP="008A3CD0">
            <w:pPr>
              <w:pStyle w:val="ListParagraph"/>
              <w:numPr>
                <w:ilvl w:val="0"/>
                <w:numId w:val="22"/>
              </w:numPr>
              <w:rPr>
                <w:sz w:val="18"/>
              </w:rPr>
            </w:pPr>
            <w:r>
              <w:rPr>
                <w:sz w:val="18"/>
              </w:rPr>
              <w:t>Gass</w:t>
            </w:r>
            <w:r w:rsidR="0011191A">
              <w:rPr>
                <w:sz w:val="18"/>
              </w:rPr>
              <w:t xml:space="preserve"> </w:t>
            </w:r>
            <w:r>
              <w:rPr>
                <w:sz w:val="18"/>
              </w:rPr>
              <w:t>(spesifiser)</w:t>
            </w:r>
            <w:r w:rsidR="0011191A">
              <w:rPr>
                <w:sz w:val="18"/>
              </w:rPr>
              <w:t>:</w:t>
            </w:r>
          </w:p>
          <w:p w14:paraId="1AA5A926" w14:textId="77777777" w:rsidR="002A2936" w:rsidRDefault="002A2936" w:rsidP="006508A0">
            <w:pPr>
              <w:pStyle w:val="ListParagraph"/>
              <w:numPr>
                <w:ilvl w:val="0"/>
                <w:numId w:val="22"/>
              </w:numPr>
              <w:rPr>
                <w:sz w:val="18"/>
              </w:rPr>
            </w:pPr>
            <w:r>
              <w:rPr>
                <w:sz w:val="18"/>
              </w:rPr>
              <w:t>Elektrisitet:</w:t>
            </w:r>
          </w:p>
          <w:p w14:paraId="6056E328" w14:textId="77777777" w:rsidR="002A2936" w:rsidRDefault="002A2936" w:rsidP="006508A0">
            <w:pPr>
              <w:pStyle w:val="ListParagraph"/>
              <w:numPr>
                <w:ilvl w:val="0"/>
                <w:numId w:val="22"/>
              </w:numPr>
              <w:rPr>
                <w:sz w:val="18"/>
              </w:rPr>
            </w:pPr>
            <w:r>
              <w:rPr>
                <w:sz w:val="18"/>
              </w:rPr>
              <w:t>Vann:</w:t>
            </w:r>
          </w:p>
          <w:p w14:paraId="005552E5" w14:textId="77777777" w:rsidR="002A2936" w:rsidRDefault="002A2936" w:rsidP="006508A0">
            <w:pPr>
              <w:pStyle w:val="ListParagraph"/>
              <w:numPr>
                <w:ilvl w:val="0"/>
                <w:numId w:val="22"/>
              </w:numPr>
              <w:rPr>
                <w:sz w:val="18"/>
              </w:rPr>
            </w:pPr>
            <w:r>
              <w:rPr>
                <w:sz w:val="18"/>
              </w:rPr>
              <w:t>Ventilasjon:</w:t>
            </w:r>
          </w:p>
          <w:p w14:paraId="6459DB1A" w14:textId="38C771A3" w:rsidR="002A2936" w:rsidRDefault="002A2936" w:rsidP="006508A0">
            <w:pPr>
              <w:pStyle w:val="ListParagraph"/>
              <w:numPr>
                <w:ilvl w:val="0"/>
                <w:numId w:val="22"/>
              </w:numPr>
              <w:rPr>
                <w:sz w:val="18"/>
              </w:rPr>
            </w:pPr>
            <w:r>
              <w:rPr>
                <w:sz w:val="18"/>
              </w:rPr>
              <w:t>Ønske om UPS (</w:t>
            </w:r>
            <w:r w:rsidRPr="005401A3">
              <w:rPr>
                <w:sz w:val="18"/>
              </w:rPr>
              <w:t>uninterruptible power supply</w:t>
            </w:r>
            <w:r>
              <w:rPr>
                <w:sz w:val="18"/>
              </w:rPr>
              <w:t>)</w:t>
            </w:r>
            <w:r w:rsidR="0011191A">
              <w:rPr>
                <w:sz w:val="18"/>
              </w:rPr>
              <w:t xml:space="preserve"> og begrunnelse</w:t>
            </w:r>
            <w:r>
              <w:rPr>
                <w:sz w:val="18"/>
              </w:rPr>
              <w:t xml:space="preserve">: </w:t>
            </w:r>
          </w:p>
          <w:p w14:paraId="66377253" w14:textId="77777777" w:rsidR="002A2936" w:rsidRDefault="002A2936" w:rsidP="0028742E">
            <w:pPr>
              <w:pStyle w:val="ListParagraph"/>
              <w:rPr>
                <w:sz w:val="18"/>
              </w:rPr>
            </w:pPr>
          </w:p>
          <w:p w14:paraId="7829C85E" w14:textId="77777777" w:rsidR="008A3CD0" w:rsidRDefault="008A3CD0" w:rsidP="0028742E">
            <w:pPr>
              <w:pStyle w:val="ListParagraph"/>
              <w:rPr>
                <w:sz w:val="18"/>
              </w:rPr>
            </w:pPr>
          </w:p>
          <w:p w14:paraId="75F8C5C4" w14:textId="77777777" w:rsidR="002A2936" w:rsidRPr="00451D74" w:rsidRDefault="002A2936" w:rsidP="00F37EDD">
            <w:pPr>
              <w:rPr>
                <w:sz w:val="18"/>
              </w:rPr>
            </w:pPr>
          </w:p>
        </w:tc>
      </w:tr>
      <w:tr w:rsidR="00F37EDD" w:rsidRPr="000C5EE5" w14:paraId="37FFFB16" w14:textId="77777777" w:rsidTr="007C322C">
        <w:trPr>
          <w:trHeight w:val="397"/>
        </w:trPr>
        <w:tc>
          <w:tcPr>
            <w:tcW w:w="9918" w:type="dxa"/>
            <w:shd w:val="clear" w:color="auto" w:fill="F2F2F2" w:themeFill="background1" w:themeFillShade="F2"/>
            <w:vAlign w:val="center"/>
          </w:tcPr>
          <w:p w14:paraId="07112689" w14:textId="1BC915C0" w:rsidR="00F37EDD" w:rsidRPr="000C5EE5" w:rsidRDefault="006508A0" w:rsidP="004D4D6D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lastRenderedPageBreak/>
              <w:t>Montering / Installasjon</w:t>
            </w:r>
            <w:r w:rsidR="008A3CD0">
              <w:rPr>
                <w:b/>
                <w:sz w:val="22"/>
              </w:rPr>
              <w:t xml:space="preserve"> </w:t>
            </w:r>
            <w:r w:rsidR="005401A3">
              <w:rPr>
                <w:b/>
                <w:sz w:val="22"/>
              </w:rPr>
              <w:t>/</w:t>
            </w:r>
            <w:r w:rsidR="008A3CD0">
              <w:rPr>
                <w:b/>
                <w:sz w:val="22"/>
              </w:rPr>
              <w:t xml:space="preserve"> </w:t>
            </w:r>
            <w:r w:rsidR="005401A3">
              <w:rPr>
                <w:b/>
                <w:sz w:val="22"/>
              </w:rPr>
              <w:t>Brukere</w:t>
            </w:r>
            <w:r w:rsidR="006563A4">
              <w:rPr>
                <w:b/>
                <w:sz w:val="22"/>
              </w:rPr>
              <w:t>:</w:t>
            </w:r>
          </w:p>
        </w:tc>
      </w:tr>
      <w:tr w:rsidR="002A2936" w:rsidRPr="00451D74" w14:paraId="0BB42502" w14:textId="77777777" w:rsidTr="00B05415">
        <w:trPr>
          <w:trHeight w:val="422"/>
        </w:trPr>
        <w:tc>
          <w:tcPr>
            <w:tcW w:w="9918" w:type="dxa"/>
            <w:shd w:val="clear" w:color="auto" w:fill="auto"/>
            <w:vAlign w:val="center"/>
          </w:tcPr>
          <w:p w14:paraId="72504000" w14:textId="49D506DB" w:rsidR="002A2936" w:rsidRPr="00451D74" w:rsidRDefault="002A2936" w:rsidP="00716AF5">
            <w:pPr>
              <w:rPr>
                <w:sz w:val="18"/>
              </w:rPr>
            </w:pPr>
            <w:r>
              <w:rPr>
                <w:sz w:val="18"/>
              </w:rPr>
              <w:t>Rigg</w:t>
            </w:r>
            <w:r w:rsidR="008A3CD0">
              <w:rPr>
                <w:sz w:val="18"/>
              </w:rPr>
              <w:t xml:space="preserve"> </w:t>
            </w:r>
            <w:r>
              <w:rPr>
                <w:sz w:val="18"/>
              </w:rPr>
              <w:t>/</w:t>
            </w:r>
            <w:r w:rsidR="008A3CD0">
              <w:rPr>
                <w:sz w:val="18"/>
              </w:rPr>
              <w:t xml:space="preserve"> </w:t>
            </w:r>
            <w:r w:rsidR="00E20804">
              <w:rPr>
                <w:sz w:val="18"/>
              </w:rPr>
              <w:t>Apparaturansvarlig</w:t>
            </w:r>
            <w:r>
              <w:rPr>
                <w:sz w:val="18"/>
              </w:rPr>
              <w:t>:</w:t>
            </w:r>
          </w:p>
        </w:tc>
      </w:tr>
      <w:tr w:rsidR="002A2936" w:rsidRPr="00451D74" w14:paraId="26B53365" w14:textId="77777777" w:rsidTr="00302D31">
        <w:trPr>
          <w:trHeight w:val="422"/>
        </w:trPr>
        <w:tc>
          <w:tcPr>
            <w:tcW w:w="9918" w:type="dxa"/>
            <w:shd w:val="clear" w:color="auto" w:fill="auto"/>
            <w:vAlign w:val="center"/>
          </w:tcPr>
          <w:p w14:paraId="18FC6B83" w14:textId="77777777" w:rsidR="002A2936" w:rsidRPr="00451D74" w:rsidRDefault="002A2936" w:rsidP="00176DCC">
            <w:pPr>
              <w:rPr>
                <w:sz w:val="18"/>
              </w:rPr>
            </w:pPr>
            <w:r>
              <w:rPr>
                <w:sz w:val="18"/>
              </w:rPr>
              <w:t>Installasjon utføres av (leverandør</w:t>
            </w:r>
            <w:r w:rsidR="008A3CD0">
              <w:rPr>
                <w:sz w:val="18"/>
              </w:rPr>
              <w:t xml:space="preserve"> </w:t>
            </w:r>
            <w:r>
              <w:rPr>
                <w:sz w:val="18"/>
              </w:rPr>
              <w:t>/</w:t>
            </w:r>
            <w:r w:rsidR="008A3CD0"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IKP): </w:t>
            </w:r>
          </w:p>
        </w:tc>
      </w:tr>
      <w:tr w:rsidR="002A2936" w:rsidRPr="00451D74" w14:paraId="4EC04234" w14:textId="77777777" w:rsidTr="00155A48">
        <w:trPr>
          <w:trHeight w:val="422"/>
        </w:trPr>
        <w:tc>
          <w:tcPr>
            <w:tcW w:w="9918" w:type="dxa"/>
            <w:shd w:val="clear" w:color="auto" w:fill="auto"/>
            <w:vAlign w:val="center"/>
          </w:tcPr>
          <w:p w14:paraId="10816304" w14:textId="565F3A81" w:rsidR="002A2936" w:rsidRPr="00451D74" w:rsidRDefault="002A2936" w:rsidP="00176DCC">
            <w:pPr>
              <w:rPr>
                <w:sz w:val="18"/>
              </w:rPr>
            </w:pPr>
            <w:r>
              <w:rPr>
                <w:sz w:val="18"/>
              </w:rPr>
              <w:t>Instrument</w:t>
            </w:r>
            <w:r w:rsidR="0011191A">
              <w:rPr>
                <w:sz w:val="18"/>
              </w:rPr>
              <w:t>-</w:t>
            </w:r>
            <w:r>
              <w:rPr>
                <w:sz w:val="18"/>
              </w:rPr>
              <w:t>tester (SAT</w:t>
            </w:r>
            <w:r w:rsidR="008A3CD0">
              <w:rPr>
                <w:sz w:val="18"/>
              </w:rPr>
              <w:t xml:space="preserve"> </w:t>
            </w:r>
            <w:r>
              <w:rPr>
                <w:sz w:val="18"/>
              </w:rPr>
              <w:t>/</w:t>
            </w:r>
            <w:r w:rsidR="008A3CD0">
              <w:rPr>
                <w:sz w:val="18"/>
              </w:rPr>
              <w:t xml:space="preserve"> </w:t>
            </w:r>
            <w:r>
              <w:rPr>
                <w:sz w:val="18"/>
              </w:rPr>
              <w:t>IAT</w:t>
            </w:r>
            <w:r w:rsidR="008A3CD0">
              <w:rPr>
                <w:sz w:val="18"/>
              </w:rPr>
              <w:t xml:space="preserve"> </w:t>
            </w:r>
            <w:r>
              <w:rPr>
                <w:sz w:val="18"/>
              </w:rPr>
              <w:t>/</w:t>
            </w:r>
            <w:r w:rsidR="008A3CD0">
              <w:rPr>
                <w:sz w:val="18"/>
              </w:rPr>
              <w:t xml:space="preserve"> </w:t>
            </w:r>
            <w:r>
              <w:rPr>
                <w:sz w:val="18"/>
              </w:rPr>
              <w:t>FAT)</w:t>
            </w:r>
            <w:r w:rsidR="008A3CD0">
              <w:rPr>
                <w:sz w:val="18"/>
              </w:rPr>
              <w:t xml:space="preserve"> </w:t>
            </w:r>
            <w:r w:rsidR="008A3CD0" w:rsidRPr="008A3CD0">
              <w:rPr>
                <w:sz w:val="18"/>
                <w:vertAlign w:val="superscript"/>
              </w:rPr>
              <w:t>6)</w:t>
            </w:r>
            <w:r>
              <w:rPr>
                <w:sz w:val="18"/>
              </w:rPr>
              <w:t xml:space="preserve">: </w:t>
            </w:r>
          </w:p>
        </w:tc>
      </w:tr>
      <w:tr w:rsidR="002A2936" w:rsidRPr="00451D74" w14:paraId="092F1542" w14:textId="77777777" w:rsidTr="00FF018D">
        <w:trPr>
          <w:trHeight w:val="422"/>
        </w:trPr>
        <w:tc>
          <w:tcPr>
            <w:tcW w:w="9918" w:type="dxa"/>
            <w:shd w:val="clear" w:color="auto" w:fill="auto"/>
            <w:vAlign w:val="center"/>
          </w:tcPr>
          <w:p w14:paraId="40B8B61C" w14:textId="7521423D" w:rsidR="002A2936" w:rsidRPr="00451D74" w:rsidRDefault="002A2936" w:rsidP="00716AF5">
            <w:pPr>
              <w:rPr>
                <w:sz w:val="18"/>
              </w:rPr>
            </w:pPr>
            <w:r>
              <w:rPr>
                <w:sz w:val="18"/>
              </w:rPr>
              <w:t xml:space="preserve">Deltakere </w:t>
            </w:r>
            <w:r w:rsidR="003D5E27">
              <w:rPr>
                <w:sz w:val="18"/>
              </w:rPr>
              <w:t xml:space="preserve">for </w:t>
            </w:r>
            <w:r>
              <w:rPr>
                <w:sz w:val="18"/>
              </w:rPr>
              <w:t>opplæring av instrument (student</w:t>
            </w:r>
            <w:r w:rsidR="008A3CD0">
              <w:rPr>
                <w:sz w:val="18"/>
              </w:rPr>
              <w:t xml:space="preserve"> </w:t>
            </w:r>
            <w:r>
              <w:rPr>
                <w:sz w:val="18"/>
              </w:rPr>
              <w:t>/</w:t>
            </w:r>
            <w:r w:rsidR="008A3CD0">
              <w:rPr>
                <w:sz w:val="18"/>
              </w:rPr>
              <w:t xml:space="preserve"> </w:t>
            </w:r>
            <w:r>
              <w:rPr>
                <w:sz w:val="18"/>
              </w:rPr>
              <w:t>PhD</w:t>
            </w:r>
            <w:r w:rsidR="008A3CD0">
              <w:rPr>
                <w:sz w:val="18"/>
              </w:rPr>
              <w:t xml:space="preserve"> </w:t>
            </w:r>
            <w:r>
              <w:rPr>
                <w:sz w:val="18"/>
              </w:rPr>
              <w:t>/</w:t>
            </w:r>
            <w:r w:rsidR="008A3CD0">
              <w:rPr>
                <w:sz w:val="18"/>
              </w:rPr>
              <w:t xml:space="preserve"> </w:t>
            </w:r>
            <w:r w:rsidR="003D5E27">
              <w:rPr>
                <w:sz w:val="18"/>
              </w:rPr>
              <w:t>i</w:t>
            </w:r>
            <w:r>
              <w:rPr>
                <w:sz w:val="18"/>
              </w:rPr>
              <w:t>ngeniør</w:t>
            </w:r>
            <w:r w:rsidR="008A3CD0">
              <w:rPr>
                <w:sz w:val="18"/>
              </w:rPr>
              <w:t xml:space="preserve"> </w:t>
            </w:r>
            <w:r>
              <w:rPr>
                <w:sz w:val="18"/>
              </w:rPr>
              <w:t>/</w:t>
            </w:r>
            <w:r w:rsidR="008A3CD0"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forsker): </w:t>
            </w:r>
          </w:p>
        </w:tc>
      </w:tr>
      <w:tr w:rsidR="002A2936" w:rsidRPr="00451D74" w14:paraId="72ED2C83" w14:textId="77777777" w:rsidTr="00241754">
        <w:trPr>
          <w:trHeight w:val="422"/>
        </w:trPr>
        <w:tc>
          <w:tcPr>
            <w:tcW w:w="9918" w:type="dxa"/>
            <w:shd w:val="clear" w:color="auto" w:fill="auto"/>
            <w:vAlign w:val="center"/>
          </w:tcPr>
          <w:p w14:paraId="6E4F4A95" w14:textId="77777777" w:rsidR="002A2936" w:rsidRPr="00E956F6" w:rsidRDefault="002A2936" w:rsidP="00716AF5">
            <w:pPr>
              <w:rPr>
                <w:color w:val="FF0000"/>
                <w:sz w:val="18"/>
              </w:rPr>
            </w:pPr>
            <w:r>
              <w:rPr>
                <w:sz w:val="18"/>
              </w:rPr>
              <w:t>Antall brukere (1-2 brukere, 3-5 brukere eller flere):</w:t>
            </w:r>
          </w:p>
        </w:tc>
      </w:tr>
      <w:tr w:rsidR="008A3CD0" w:rsidRPr="00E20804" w14:paraId="7793C702" w14:textId="77777777" w:rsidTr="008A3CD0">
        <w:trPr>
          <w:trHeight w:val="422"/>
        </w:trPr>
        <w:tc>
          <w:tcPr>
            <w:tcW w:w="9918" w:type="dxa"/>
            <w:shd w:val="clear" w:color="auto" w:fill="F2F2F2" w:themeFill="background1" w:themeFillShade="F2"/>
            <w:vAlign w:val="center"/>
          </w:tcPr>
          <w:p w14:paraId="0FD19D7F" w14:textId="5A0A3C7B" w:rsidR="008A3CD0" w:rsidRPr="008A3CD0" w:rsidRDefault="008A3CD0" w:rsidP="008A3CD0">
            <w:pPr>
              <w:pStyle w:val="ListParagraph"/>
              <w:numPr>
                <w:ilvl w:val="0"/>
                <w:numId w:val="25"/>
              </w:numPr>
              <w:rPr>
                <w:sz w:val="18"/>
                <w:lang w:val="en-US"/>
              </w:rPr>
            </w:pPr>
            <w:bookmarkStart w:id="0" w:name="_Hlk33016155"/>
            <w:r>
              <w:rPr>
                <w:sz w:val="18"/>
                <w:lang w:val="en-US"/>
              </w:rPr>
              <w:t xml:space="preserve">SAT = </w:t>
            </w:r>
            <w:r w:rsidRPr="008A3CD0">
              <w:rPr>
                <w:sz w:val="18"/>
                <w:lang w:val="en-US"/>
              </w:rPr>
              <w:t xml:space="preserve">Site Acceptance Test </w:t>
            </w:r>
            <w:r>
              <w:rPr>
                <w:sz w:val="18"/>
                <w:lang w:val="en-US"/>
              </w:rPr>
              <w:br/>
              <w:t xml:space="preserve">IAT = </w:t>
            </w:r>
            <w:r w:rsidR="00FB5C81">
              <w:rPr>
                <w:sz w:val="18"/>
                <w:lang w:val="en-US"/>
              </w:rPr>
              <w:t>Internal</w:t>
            </w:r>
            <w:r>
              <w:rPr>
                <w:sz w:val="18"/>
                <w:lang w:val="en-US"/>
              </w:rPr>
              <w:t xml:space="preserve"> Acceptance Test</w:t>
            </w:r>
            <w:r>
              <w:rPr>
                <w:sz w:val="18"/>
                <w:lang w:val="en-US"/>
              </w:rPr>
              <w:br/>
              <w:t xml:space="preserve">FAT = </w:t>
            </w:r>
            <w:r w:rsidRPr="008A3CD0">
              <w:rPr>
                <w:sz w:val="18"/>
                <w:lang w:val="en-US"/>
              </w:rPr>
              <w:t>Factory A</w:t>
            </w:r>
            <w:r>
              <w:rPr>
                <w:sz w:val="18"/>
                <w:lang w:val="en-US"/>
              </w:rPr>
              <w:t>cceptance Test</w:t>
            </w:r>
          </w:p>
        </w:tc>
      </w:tr>
      <w:bookmarkEnd w:id="0"/>
      <w:tr w:rsidR="00176DCC" w:rsidRPr="000C5EE5" w14:paraId="5BF211CB" w14:textId="77777777" w:rsidTr="007C322C">
        <w:trPr>
          <w:trHeight w:val="397"/>
        </w:trPr>
        <w:tc>
          <w:tcPr>
            <w:tcW w:w="9918" w:type="dxa"/>
            <w:shd w:val="clear" w:color="auto" w:fill="F2F2F2" w:themeFill="background1" w:themeFillShade="F2"/>
            <w:vAlign w:val="center"/>
          </w:tcPr>
          <w:p w14:paraId="7B468891" w14:textId="61F41A96" w:rsidR="00176DCC" w:rsidRPr="000C5EE5" w:rsidRDefault="00176DCC" w:rsidP="00402161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Helse</w:t>
            </w:r>
            <w:r w:rsidR="00C16AAB">
              <w:rPr>
                <w:b/>
                <w:sz w:val="22"/>
              </w:rPr>
              <w:t>,</w:t>
            </w:r>
            <w:r>
              <w:rPr>
                <w:b/>
                <w:sz w:val="22"/>
              </w:rPr>
              <w:t xml:space="preserve"> Miljø og Sikkerhet (HMS)</w:t>
            </w:r>
            <w:r w:rsidR="006563A4">
              <w:rPr>
                <w:b/>
                <w:sz w:val="22"/>
              </w:rPr>
              <w:t>:</w:t>
            </w:r>
            <w:r>
              <w:rPr>
                <w:b/>
                <w:sz w:val="22"/>
              </w:rPr>
              <w:t xml:space="preserve"> </w:t>
            </w:r>
          </w:p>
        </w:tc>
      </w:tr>
      <w:tr w:rsidR="002A2936" w:rsidRPr="00451D74" w14:paraId="7EDD9D54" w14:textId="77777777" w:rsidTr="007A2140">
        <w:trPr>
          <w:trHeight w:val="422"/>
        </w:trPr>
        <w:tc>
          <w:tcPr>
            <w:tcW w:w="9918" w:type="dxa"/>
            <w:shd w:val="clear" w:color="auto" w:fill="auto"/>
            <w:vAlign w:val="center"/>
          </w:tcPr>
          <w:p w14:paraId="70A180F8" w14:textId="0CCF962C" w:rsidR="002A2936" w:rsidRPr="00451D74" w:rsidRDefault="0011191A" w:rsidP="00195B98">
            <w:pPr>
              <w:rPr>
                <w:sz w:val="18"/>
              </w:rPr>
            </w:pPr>
            <w:bookmarkStart w:id="1" w:name="_GoBack"/>
            <w:bookmarkEnd w:id="1"/>
            <w:r>
              <w:rPr>
                <w:sz w:val="18"/>
              </w:rPr>
              <w:t>Er r</w:t>
            </w:r>
            <w:r w:rsidR="002A2936">
              <w:rPr>
                <w:sz w:val="18"/>
              </w:rPr>
              <w:t xml:space="preserve">isikovurdering </w:t>
            </w:r>
            <w:r w:rsidR="00EB7DBD">
              <w:rPr>
                <w:sz w:val="18"/>
              </w:rPr>
              <w:t xml:space="preserve">av </w:t>
            </w:r>
            <w:r w:rsidR="002A2936">
              <w:rPr>
                <w:sz w:val="18"/>
              </w:rPr>
              <w:t>rigg</w:t>
            </w:r>
            <w:r>
              <w:rPr>
                <w:sz w:val="18"/>
              </w:rPr>
              <w:t xml:space="preserve"> </w:t>
            </w:r>
            <w:r w:rsidR="002A2936">
              <w:rPr>
                <w:sz w:val="18"/>
              </w:rPr>
              <w:t>/</w:t>
            </w:r>
            <w:r>
              <w:rPr>
                <w:sz w:val="18"/>
              </w:rPr>
              <w:t xml:space="preserve"> </w:t>
            </w:r>
            <w:r w:rsidR="002A2936">
              <w:rPr>
                <w:sz w:val="18"/>
              </w:rPr>
              <w:t xml:space="preserve">instrument </w:t>
            </w:r>
            <w:r>
              <w:rPr>
                <w:sz w:val="18"/>
              </w:rPr>
              <w:t xml:space="preserve">gjennomført? </w:t>
            </w:r>
            <w:r w:rsidR="002A2936">
              <w:rPr>
                <w:sz w:val="18"/>
              </w:rPr>
              <w:t>(</w:t>
            </w:r>
            <w:r w:rsidR="00CF1605">
              <w:rPr>
                <w:sz w:val="18"/>
              </w:rPr>
              <w:t>JA</w:t>
            </w:r>
            <w:r w:rsidR="003D5E27">
              <w:rPr>
                <w:sz w:val="18"/>
              </w:rPr>
              <w:t xml:space="preserve"> (inkl. ID nr.) </w:t>
            </w:r>
            <w:r w:rsidR="002A2936">
              <w:rPr>
                <w:sz w:val="18"/>
              </w:rPr>
              <w:t>/</w:t>
            </w:r>
            <w:r w:rsidR="003D5E27">
              <w:rPr>
                <w:sz w:val="18"/>
              </w:rPr>
              <w:t xml:space="preserve"> </w:t>
            </w:r>
            <w:r w:rsidR="00CF1605">
              <w:rPr>
                <w:sz w:val="18"/>
              </w:rPr>
              <w:t>NEI</w:t>
            </w:r>
            <w:r w:rsidR="002A2936">
              <w:rPr>
                <w:sz w:val="18"/>
              </w:rPr>
              <w:t>):</w:t>
            </w:r>
            <w:r w:rsidR="003D5E27">
              <w:rPr>
                <w:sz w:val="18"/>
              </w:rPr>
              <w:t xml:space="preserve"> </w:t>
            </w:r>
          </w:p>
        </w:tc>
      </w:tr>
      <w:tr w:rsidR="002A2936" w:rsidRPr="00451D74" w14:paraId="1DBD8F48" w14:textId="77777777" w:rsidTr="008C0027">
        <w:trPr>
          <w:trHeight w:val="422"/>
        </w:trPr>
        <w:tc>
          <w:tcPr>
            <w:tcW w:w="9918" w:type="dxa"/>
            <w:shd w:val="clear" w:color="auto" w:fill="auto"/>
            <w:vAlign w:val="center"/>
          </w:tcPr>
          <w:p w14:paraId="16E9ADCF" w14:textId="26FA661C" w:rsidR="002A2936" w:rsidRPr="00451D74" w:rsidRDefault="0011191A" w:rsidP="00195B98">
            <w:pPr>
              <w:rPr>
                <w:sz w:val="18"/>
              </w:rPr>
            </w:pPr>
            <w:r>
              <w:rPr>
                <w:sz w:val="18"/>
              </w:rPr>
              <w:t>Finnes a</w:t>
            </w:r>
            <w:r w:rsidR="003D5E27">
              <w:rPr>
                <w:sz w:val="18"/>
              </w:rPr>
              <w:t>pparatur</w:t>
            </w:r>
            <w:r w:rsidR="002A2936">
              <w:rPr>
                <w:sz w:val="18"/>
              </w:rPr>
              <w:t>kort (J</w:t>
            </w:r>
            <w:r w:rsidR="00CF1605">
              <w:rPr>
                <w:sz w:val="18"/>
              </w:rPr>
              <w:t>A</w:t>
            </w:r>
            <w:r>
              <w:rPr>
                <w:sz w:val="18"/>
              </w:rPr>
              <w:t xml:space="preserve"> </w:t>
            </w:r>
            <w:r w:rsidR="002A2936">
              <w:rPr>
                <w:sz w:val="18"/>
              </w:rPr>
              <w:t>/</w:t>
            </w:r>
            <w:r>
              <w:rPr>
                <w:sz w:val="18"/>
              </w:rPr>
              <w:t xml:space="preserve"> </w:t>
            </w:r>
            <w:r w:rsidR="002A2936">
              <w:rPr>
                <w:sz w:val="18"/>
              </w:rPr>
              <w:t>N</w:t>
            </w:r>
            <w:r w:rsidR="00CF1605">
              <w:rPr>
                <w:sz w:val="18"/>
              </w:rPr>
              <w:t>EI</w:t>
            </w:r>
            <w:r w:rsidR="002A2936">
              <w:rPr>
                <w:sz w:val="18"/>
              </w:rPr>
              <w:t xml:space="preserve">): </w:t>
            </w:r>
          </w:p>
        </w:tc>
      </w:tr>
      <w:tr w:rsidR="002A2936" w:rsidRPr="00451D74" w14:paraId="6C7E6A34" w14:textId="77777777" w:rsidTr="00631255">
        <w:trPr>
          <w:trHeight w:val="422"/>
        </w:trPr>
        <w:tc>
          <w:tcPr>
            <w:tcW w:w="9918" w:type="dxa"/>
            <w:shd w:val="clear" w:color="auto" w:fill="auto"/>
            <w:vAlign w:val="center"/>
          </w:tcPr>
          <w:p w14:paraId="0C2E6FA9" w14:textId="3975A9E2" w:rsidR="002A2936" w:rsidRPr="00451D74" w:rsidRDefault="002A2936" w:rsidP="00195B98">
            <w:pPr>
              <w:rPr>
                <w:sz w:val="18"/>
              </w:rPr>
            </w:pPr>
            <w:r>
              <w:rPr>
                <w:sz w:val="18"/>
              </w:rPr>
              <w:t>F</w:t>
            </w:r>
            <w:r w:rsidR="00FB5C81">
              <w:rPr>
                <w:sz w:val="18"/>
              </w:rPr>
              <w:t>innes f</w:t>
            </w:r>
            <w:r>
              <w:rPr>
                <w:sz w:val="18"/>
              </w:rPr>
              <w:t>lyt</w:t>
            </w:r>
            <w:r w:rsidR="00FB5C81">
              <w:rPr>
                <w:sz w:val="18"/>
              </w:rPr>
              <w:t xml:space="preserve"> </w:t>
            </w:r>
            <w:r>
              <w:rPr>
                <w:sz w:val="18"/>
              </w:rPr>
              <w:t>/</w:t>
            </w:r>
            <w:r w:rsidR="00FB5C81">
              <w:rPr>
                <w:sz w:val="18"/>
              </w:rPr>
              <w:t xml:space="preserve"> </w:t>
            </w:r>
            <w:r>
              <w:rPr>
                <w:sz w:val="18"/>
              </w:rPr>
              <w:t>prosesskjema</w:t>
            </w:r>
            <w:r w:rsidR="00FB5C81">
              <w:rPr>
                <w:sz w:val="18"/>
              </w:rPr>
              <w:t xml:space="preserve"> for</w:t>
            </w:r>
            <w:r>
              <w:rPr>
                <w:sz w:val="18"/>
              </w:rPr>
              <w:t xml:space="preserve"> rigg</w:t>
            </w:r>
            <w:r w:rsidR="00FB5C81">
              <w:rPr>
                <w:sz w:val="18"/>
              </w:rPr>
              <w:t xml:space="preserve"> </w:t>
            </w:r>
            <w:r>
              <w:rPr>
                <w:sz w:val="18"/>
              </w:rPr>
              <w:t>/</w:t>
            </w:r>
            <w:r w:rsidR="00FB5C81">
              <w:rPr>
                <w:sz w:val="18"/>
              </w:rPr>
              <w:t xml:space="preserve"> </w:t>
            </w:r>
            <w:r>
              <w:rPr>
                <w:sz w:val="18"/>
              </w:rPr>
              <w:t>instrument (J</w:t>
            </w:r>
            <w:r w:rsidR="00CF1605">
              <w:rPr>
                <w:sz w:val="18"/>
              </w:rPr>
              <w:t xml:space="preserve">A </w:t>
            </w:r>
            <w:r>
              <w:rPr>
                <w:sz w:val="18"/>
              </w:rPr>
              <w:t>/</w:t>
            </w:r>
            <w:r w:rsidR="00CF1605">
              <w:rPr>
                <w:sz w:val="18"/>
              </w:rPr>
              <w:t xml:space="preserve"> </w:t>
            </w:r>
            <w:r>
              <w:rPr>
                <w:sz w:val="18"/>
              </w:rPr>
              <w:t>N</w:t>
            </w:r>
            <w:r w:rsidR="00CF1605">
              <w:rPr>
                <w:sz w:val="18"/>
              </w:rPr>
              <w:t>EI</w:t>
            </w:r>
            <w:r>
              <w:rPr>
                <w:sz w:val="18"/>
              </w:rPr>
              <w:t>):</w:t>
            </w:r>
          </w:p>
        </w:tc>
      </w:tr>
      <w:tr w:rsidR="002A2936" w:rsidRPr="00451D74" w14:paraId="59A5296E" w14:textId="77777777" w:rsidTr="005B6B41">
        <w:trPr>
          <w:trHeight w:val="1927"/>
        </w:trPr>
        <w:tc>
          <w:tcPr>
            <w:tcW w:w="9918" w:type="dxa"/>
            <w:shd w:val="clear" w:color="auto" w:fill="auto"/>
            <w:vAlign w:val="center"/>
          </w:tcPr>
          <w:p w14:paraId="48BD357E" w14:textId="77777777" w:rsidR="002A2936" w:rsidRDefault="002A2936" w:rsidP="00195B98">
            <w:pPr>
              <w:rPr>
                <w:sz w:val="18"/>
              </w:rPr>
            </w:pPr>
            <w:r>
              <w:rPr>
                <w:sz w:val="18"/>
              </w:rPr>
              <w:t>Særskilte HMS vurderinger i forhold til bruk av instrumentet:</w:t>
            </w:r>
          </w:p>
          <w:p w14:paraId="1DB9EC21" w14:textId="12C0CA83" w:rsidR="002A2936" w:rsidRDefault="002A2936" w:rsidP="00195B98">
            <w:pPr>
              <w:pStyle w:val="ListParagraph"/>
              <w:numPr>
                <w:ilvl w:val="0"/>
                <w:numId w:val="23"/>
              </w:numPr>
              <w:rPr>
                <w:sz w:val="18"/>
              </w:rPr>
            </w:pPr>
            <w:r>
              <w:rPr>
                <w:sz w:val="18"/>
              </w:rPr>
              <w:t>Gass (f.eks</w:t>
            </w:r>
            <w:r w:rsidR="00EB7DBD">
              <w:rPr>
                <w:sz w:val="18"/>
              </w:rPr>
              <w:t>.</w:t>
            </w:r>
            <w:r>
              <w:rPr>
                <w:sz w:val="18"/>
              </w:rPr>
              <w:t xml:space="preserve"> behov for detektorer, kabinett, avtrekk etc.)</w:t>
            </w:r>
            <w:r w:rsidR="003D5E27">
              <w:rPr>
                <w:sz w:val="18"/>
              </w:rPr>
              <w:t>:</w:t>
            </w:r>
          </w:p>
          <w:p w14:paraId="00A4812A" w14:textId="4417B73C" w:rsidR="002A2936" w:rsidRDefault="002A2936" w:rsidP="00195B98">
            <w:pPr>
              <w:pStyle w:val="ListParagraph"/>
              <w:numPr>
                <w:ilvl w:val="0"/>
                <w:numId w:val="23"/>
              </w:numPr>
              <w:rPr>
                <w:sz w:val="18"/>
              </w:rPr>
            </w:pPr>
            <w:r>
              <w:rPr>
                <w:sz w:val="18"/>
              </w:rPr>
              <w:t>Trykk</w:t>
            </w:r>
            <w:r w:rsidR="003D5E27">
              <w:rPr>
                <w:sz w:val="18"/>
              </w:rPr>
              <w:t>:</w:t>
            </w:r>
          </w:p>
          <w:p w14:paraId="41FBCD33" w14:textId="5CDD563B" w:rsidR="002A2936" w:rsidRDefault="002A2936" w:rsidP="00195B98">
            <w:pPr>
              <w:pStyle w:val="ListParagraph"/>
              <w:numPr>
                <w:ilvl w:val="0"/>
                <w:numId w:val="23"/>
              </w:numPr>
              <w:rPr>
                <w:sz w:val="18"/>
              </w:rPr>
            </w:pPr>
            <w:r>
              <w:rPr>
                <w:sz w:val="18"/>
              </w:rPr>
              <w:t>Temperatur</w:t>
            </w:r>
            <w:r w:rsidR="003D5E27">
              <w:rPr>
                <w:sz w:val="18"/>
              </w:rPr>
              <w:t>:</w:t>
            </w:r>
          </w:p>
          <w:p w14:paraId="73FBE60E" w14:textId="324202AE" w:rsidR="002A2936" w:rsidRDefault="002A2936" w:rsidP="00195B98">
            <w:pPr>
              <w:pStyle w:val="ListParagraph"/>
              <w:numPr>
                <w:ilvl w:val="0"/>
                <w:numId w:val="23"/>
              </w:numPr>
              <w:rPr>
                <w:sz w:val="18"/>
              </w:rPr>
            </w:pPr>
            <w:r>
              <w:rPr>
                <w:sz w:val="18"/>
              </w:rPr>
              <w:t>Kjemikaliebruk</w:t>
            </w:r>
            <w:r w:rsidR="003D5E27">
              <w:rPr>
                <w:sz w:val="18"/>
              </w:rPr>
              <w:t>:</w:t>
            </w:r>
          </w:p>
          <w:p w14:paraId="21B5AC29" w14:textId="296DA09C" w:rsidR="002A2936" w:rsidRDefault="002A2936" w:rsidP="00195B98">
            <w:pPr>
              <w:pStyle w:val="ListParagraph"/>
              <w:numPr>
                <w:ilvl w:val="0"/>
                <w:numId w:val="23"/>
              </w:numPr>
              <w:rPr>
                <w:sz w:val="18"/>
              </w:rPr>
            </w:pPr>
            <w:r>
              <w:rPr>
                <w:sz w:val="18"/>
              </w:rPr>
              <w:t xml:space="preserve">Strøm (EX </w:t>
            </w:r>
            <w:r w:rsidR="00B01D74">
              <w:rPr>
                <w:sz w:val="18"/>
              </w:rPr>
              <w:t>sikring</w:t>
            </w:r>
            <w:r>
              <w:rPr>
                <w:sz w:val="18"/>
              </w:rPr>
              <w:t>?)</w:t>
            </w:r>
            <w:r w:rsidR="003D5E27">
              <w:rPr>
                <w:sz w:val="18"/>
              </w:rPr>
              <w:t>:</w:t>
            </w:r>
          </w:p>
          <w:p w14:paraId="519A6B26" w14:textId="6DB73A84" w:rsidR="002A2936" w:rsidRDefault="002A2936" w:rsidP="00195B98">
            <w:pPr>
              <w:pStyle w:val="ListParagraph"/>
              <w:numPr>
                <w:ilvl w:val="0"/>
                <w:numId w:val="23"/>
              </w:numPr>
              <w:rPr>
                <w:sz w:val="18"/>
              </w:rPr>
            </w:pPr>
            <w:r>
              <w:rPr>
                <w:sz w:val="18"/>
              </w:rPr>
              <w:t>Ventilasjon</w:t>
            </w:r>
            <w:r w:rsidR="003D5E27">
              <w:rPr>
                <w:sz w:val="18"/>
              </w:rPr>
              <w:t>:</w:t>
            </w:r>
          </w:p>
          <w:p w14:paraId="2C0D6ADF" w14:textId="294CBC7C" w:rsidR="002A2936" w:rsidRDefault="002A2936" w:rsidP="00195B98">
            <w:pPr>
              <w:pStyle w:val="ListParagraph"/>
              <w:numPr>
                <w:ilvl w:val="0"/>
                <w:numId w:val="23"/>
              </w:numPr>
              <w:rPr>
                <w:sz w:val="18"/>
              </w:rPr>
            </w:pPr>
            <w:r>
              <w:rPr>
                <w:sz w:val="18"/>
              </w:rPr>
              <w:t>Farlig avfall</w:t>
            </w:r>
            <w:r w:rsidR="003D5E27">
              <w:rPr>
                <w:sz w:val="18"/>
              </w:rPr>
              <w:t>:</w:t>
            </w:r>
          </w:p>
          <w:p w14:paraId="2223F9E1" w14:textId="3115023E" w:rsidR="003D5E27" w:rsidRDefault="003D5E27" w:rsidP="00195B98">
            <w:pPr>
              <w:pStyle w:val="ListParagraph"/>
              <w:numPr>
                <w:ilvl w:val="0"/>
                <w:numId w:val="23"/>
              </w:numPr>
              <w:rPr>
                <w:sz w:val="18"/>
              </w:rPr>
            </w:pPr>
            <w:r>
              <w:rPr>
                <w:sz w:val="18"/>
              </w:rPr>
              <w:t>Annet:</w:t>
            </w:r>
          </w:p>
          <w:p w14:paraId="19C9AD3A" w14:textId="77777777" w:rsidR="002A2936" w:rsidRPr="00BD6520" w:rsidRDefault="002A2936" w:rsidP="00BD6520">
            <w:pPr>
              <w:ind w:left="360"/>
              <w:rPr>
                <w:sz w:val="18"/>
              </w:rPr>
            </w:pPr>
          </w:p>
          <w:p w14:paraId="69075718" w14:textId="77777777" w:rsidR="002A2936" w:rsidRPr="00451D74" w:rsidRDefault="002A2936" w:rsidP="00195B98">
            <w:pPr>
              <w:rPr>
                <w:sz w:val="18"/>
              </w:rPr>
            </w:pPr>
          </w:p>
        </w:tc>
      </w:tr>
    </w:tbl>
    <w:p w14:paraId="655D17F4" w14:textId="77777777" w:rsidR="00826B59" w:rsidRPr="000C5EE5" w:rsidRDefault="00826B59" w:rsidP="00AA13CC"/>
    <w:p w14:paraId="3F6CD5F7" w14:textId="77777777" w:rsidR="00176DCC" w:rsidRPr="000C5EE5" w:rsidRDefault="00176DCC" w:rsidP="002B64E8">
      <w:pPr>
        <w:rPr>
          <w:sz w:val="20"/>
          <w:szCs w:val="20"/>
        </w:rPr>
      </w:pPr>
    </w:p>
    <w:tbl>
      <w:tblPr>
        <w:tblpPr w:leftFromText="141" w:rightFromText="141" w:vertAnchor="text" w:horzAnchor="margin" w:tblpY="48"/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18"/>
      </w:tblGrid>
      <w:tr w:rsidR="00176DCC" w:rsidRPr="00451D74" w14:paraId="2807386C" w14:textId="77777777" w:rsidTr="00642B92">
        <w:trPr>
          <w:trHeight w:val="2610"/>
        </w:trPr>
        <w:tc>
          <w:tcPr>
            <w:tcW w:w="9918" w:type="dxa"/>
          </w:tcPr>
          <w:p w14:paraId="4D5934E7" w14:textId="77777777" w:rsidR="00176DCC" w:rsidRPr="00451D74" w:rsidRDefault="00176DCC" w:rsidP="00176DCC">
            <w:pPr>
              <w:ind w:left="233"/>
              <w:rPr>
                <w:sz w:val="16"/>
                <w:szCs w:val="16"/>
              </w:rPr>
            </w:pPr>
          </w:p>
          <w:p w14:paraId="724F6964" w14:textId="0925C3BB" w:rsidR="00BB1585" w:rsidRPr="0015092C" w:rsidRDefault="00BB1585" w:rsidP="00176DCC">
            <w:pPr>
              <w:ind w:left="233"/>
              <w:rPr>
                <w:color w:val="000000" w:themeColor="text1"/>
                <w:sz w:val="18"/>
                <w:szCs w:val="18"/>
              </w:rPr>
            </w:pPr>
            <w:r w:rsidRPr="0015092C">
              <w:rPr>
                <w:color w:val="000000" w:themeColor="text1"/>
                <w:sz w:val="18"/>
                <w:szCs w:val="18"/>
              </w:rPr>
              <w:t>Sjekklisten er basert på følgende retningslinjer og lovverk:</w:t>
            </w:r>
          </w:p>
          <w:p w14:paraId="6B8B1B9C" w14:textId="77777777" w:rsidR="00BB1585" w:rsidRPr="0015092C" w:rsidRDefault="00BB1585" w:rsidP="00176DCC">
            <w:pPr>
              <w:ind w:left="233"/>
              <w:rPr>
                <w:color w:val="000000" w:themeColor="text1"/>
                <w:sz w:val="18"/>
                <w:szCs w:val="18"/>
              </w:rPr>
            </w:pPr>
          </w:p>
          <w:p w14:paraId="52AF1A4B" w14:textId="08D2A2FF" w:rsidR="00BB1585" w:rsidRPr="0015092C" w:rsidRDefault="00BB1585" w:rsidP="00176DCC">
            <w:pPr>
              <w:ind w:left="233"/>
              <w:rPr>
                <w:color w:val="000000" w:themeColor="text1"/>
                <w:sz w:val="18"/>
                <w:szCs w:val="18"/>
              </w:rPr>
            </w:pPr>
            <w:r w:rsidRPr="0015092C">
              <w:rPr>
                <w:color w:val="000000" w:themeColor="text1"/>
                <w:sz w:val="18"/>
                <w:szCs w:val="18"/>
              </w:rPr>
              <w:t>1: Lov om offentlige anskaffelser [anskaffelsesloven]</w:t>
            </w:r>
            <w:r w:rsidR="007F7499">
              <w:rPr>
                <w:color w:val="000000" w:themeColor="text1"/>
                <w:sz w:val="18"/>
                <w:szCs w:val="18"/>
              </w:rPr>
              <w:t>:</w:t>
            </w:r>
            <w:r w:rsidRPr="0015092C">
              <w:rPr>
                <w:color w:val="000000" w:themeColor="text1"/>
                <w:sz w:val="18"/>
                <w:szCs w:val="18"/>
              </w:rPr>
              <w:t xml:space="preserve"> (</w:t>
            </w:r>
            <w:r w:rsidRPr="0015092C">
              <w:rPr>
                <w:sz w:val="18"/>
                <w:szCs w:val="18"/>
              </w:rPr>
              <w:t xml:space="preserve"> </w:t>
            </w:r>
            <w:hyperlink r:id="rId11" w:history="1">
              <w:r w:rsidRPr="0015092C">
                <w:rPr>
                  <w:rStyle w:val="Hyperlink"/>
                  <w:sz w:val="18"/>
                  <w:szCs w:val="18"/>
                </w:rPr>
                <w:t>https://lovdata.no/dokument/NLO/lov/1999-07-16-69</w:t>
              </w:r>
            </w:hyperlink>
            <w:r w:rsidRPr="0015092C">
              <w:rPr>
                <w:color w:val="000000" w:themeColor="text1"/>
                <w:sz w:val="18"/>
                <w:szCs w:val="18"/>
              </w:rPr>
              <w:t>)</w:t>
            </w:r>
          </w:p>
          <w:p w14:paraId="22909B5F" w14:textId="13C3BDBF" w:rsidR="00BB1585" w:rsidRPr="0015092C" w:rsidRDefault="00BB1585" w:rsidP="00176DCC">
            <w:pPr>
              <w:ind w:left="233"/>
              <w:rPr>
                <w:color w:val="000000" w:themeColor="text1"/>
                <w:sz w:val="18"/>
                <w:szCs w:val="18"/>
              </w:rPr>
            </w:pPr>
            <w:r w:rsidRPr="0015092C">
              <w:rPr>
                <w:color w:val="000000" w:themeColor="text1"/>
                <w:sz w:val="18"/>
                <w:szCs w:val="18"/>
              </w:rPr>
              <w:t>2: Forskrift om offentlige anskaffelser (anskaffelsesforskriften)</w:t>
            </w:r>
            <w:r w:rsidR="007F7499">
              <w:rPr>
                <w:color w:val="000000" w:themeColor="text1"/>
                <w:sz w:val="18"/>
                <w:szCs w:val="18"/>
              </w:rPr>
              <w:t>:</w:t>
            </w:r>
            <w:r w:rsidRPr="0015092C">
              <w:rPr>
                <w:color w:val="000000" w:themeColor="text1"/>
                <w:sz w:val="18"/>
                <w:szCs w:val="18"/>
              </w:rPr>
              <w:t xml:space="preserve"> (</w:t>
            </w:r>
            <w:r w:rsidRPr="0015092C">
              <w:rPr>
                <w:sz w:val="18"/>
                <w:szCs w:val="18"/>
              </w:rPr>
              <w:t xml:space="preserve"> </w:t>
            </w:r>
            <w:hyperlink r:id="rId12" w:history="1">
              <w:r w:rsidRPr="0015092C">
                <w:rPr>
                  <w:rStyle w:val="Hyperlink"/>
                  <w:sz w:val="18"/>
                  <w:szCs w:val="18"/>
                </w:rPr>
                <w:t>https://lovdata.no/dokument/SF/forskrift/2016-08-12-974</w:t>
              </w:r>
            </w:hyperlink>
            <w:r w:rsidRPr="0015092C">
              <w:rPr>
                <w:color w:val="000000" w:themeColor="text1"/>
                <w:sz w:val="18"/>
                <w:szCs w:val="18"/>
              </w:rPr>
              <w:t>)</w:t>
            </w:r>
          </w:p>
          <w:p w14:paraId="20A5431C" w14:textId="01BDA8CA" w:rsidR="00BB1585" w:rsidRPr="0015092C" w:rsidRDefault="00BB1585" w:rsidP="00176DCC">
            <w:pPr>
              <w:ind w:left="233"/>
              <w:rPr>
                <w:sz w:val="18"/>
                <w:szCs w:val="18"/>
              </w:rPr>
            </w:pPr>
            <w:r w:rsidRPr="0015092C">
              <w:rPr>
                <w:color w:val="000000" w:themeColor="text1"/>
                <w:sz w:val="18"/>
                <w:szCs w:val="18"/>
              </w:rPr>
              <w:t>3: Anskaffelser ved NTNU: (</w:t>
            </w:r>
            <w:r w:rsidRPr="0015092C">
              <w:rPr>
                <w:sz w:val="18"/>
                <w:szCs w:val="18"/>
              </w:rPr>
              <w:t xml:space="preserve"> </w:t>
            </w:r>
            <w:hyperlink r:id="rId13" w:history="1">
              <w:r w:rsidRPr="0015092C">
                <w:rPr>
                  <w:rStyle w:val="Hyperlink"/>
                  <w:sz w:val="18"/>
                  <w:szCs w:val="18"/>
                </w:rPr>
                <w:t>https://innsida.ntnu.no/bestille</w:t>
              </w:r>
            </w:hyperlink>
            <w:r w:rsidRPr="0015092C">
              <w:rPr>
                <w:sz w:val="18"/>
                <w:szCs w:val="18"/>
              </w:rPr>
              <w:t>)</w:t>
            </w:r>
          </w:p>
          <w:p w14:paraId="660A0772" w14:textId="64010773" w:rsidR="000835B3" w:rsidRPr="00CF1605" w:rsidRDefault="00BB1585" w:rsidP="00CF1605">
            <w:pPr>
              <w:ind w:left="233"/>
              <w:rPr>
                <w:sz w:val="18"/>
                <w:szCs w:val="18"/>
              </w:rPr>
            </w:pPr>
            <w:r w:rsidRPr="0015092C">
              <w:rPr>
                <w:sz w:val="18"/>
                <w:szCs w:val="18"/>
              </w:rPr>
              <w:t xml:space="preserve">4: HMS ved NTNU:  </w:t>
            </w:r>
            <w:hyperlink r:id="rId14" w:history="1">
              <w:r w:rsidRPr="0015092C">
                <w:rPr>
                  <w:rStyle w:val="Hyperlink"/>
                  <w:sz w:val="18"/>
                  <w:szCs w:val="18"/>
                </w:rPr>
                <w:t>https://innsida.ntnu.no/wiki/-/wiki/Norsk/HMS+retningslinjer+-+samleside</w:t>
              </w:r>
            </w:hyperlink>
          </w:p>
          <w:p w14:paraId="29CC91EF" w14:textId="77777777" w:rsidR="000835B3" w:rsidRPr="00451D74" w:rsidRDefault="000835B3" w:rsidP="000835B3">
            <w:pPr>
              <w:ind w:left="953"/>
              <w:rPr>
                <w:sz w:val="16"/>
                <w:szCs w:val="16"/>
              </w:rPr>
            </w:pPr>
          </w:p>
        </w:tc>
      </w:tr>
    </w:tbl>
    <w:p w14:paraId="380C3C5C" w14:textId="77777777" w:rsidR="00E865E4" w:rsidRDefault="00E865E4" w:rsidP="00395EF1">
      <w:pPr>
        <w:rPr>
          <w:rFonts w:ascii="Arial" w:hAnsi="Arial" w:cs="Arial"/>
          <w:sz w:val="16"/>
          <w:szCs w:val="16"/>
        </w:rPr>
      </w:pPr>
    </w:p>
    <w:tbl>
      <w:tblPr>
        <w:tblpPr w:leftFromText="141" w:rightFromText="141" w:vertAnchor="text" w:horzAnchor="margin" w:tblpY="48"/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18"/>
      </w:tblGrid>
      <w:tr w:rsidR="00DC623D" w:rsidRPr="00451D74" w14:paraId="20238EB1" w14:textId="77777777" w:rsidTr="00642B92">
        <w:trPr>
          <w:trHeight w:val="2610"/>
        </w:trPr>
        <w:tc>
          <w:tcPr>
            <w:tcW w:w="9918" w:type="dxa"/>
          </w:tcPr>
          <w:p w14:paraId="487466F2" w14:textId="77777777" w:rsidR="00DC623D" w:rsidRDefault="00DC623D" w:rsidP="002B212E">
            <w:pPr>
              <w:rPr>
                <w:color w:val="000000" w:themeColor="text1"/>
                <w:sz w:val="22"/>
                <w:szCs w:val="16"/>
              </w:rPr>
            </w:pPr>
          </w:p>
          <w:p w14:paraId="349E1D5E" w14:textId="77777777" w:rsidR="00DC623D" w:rsidRDefault="00DC623D" w:rsidP="001A1F8B">
            <w:pPr>
              <w:ind w:left="233"/>
              <w:rPr>
                <w:color w:val="000000" w:themeColor="text1"/>
                <w:sz w:val="22"/>
                <w:szCs w:val="16"/>
              </w:rPr>
            </w:pPr>
          </w:p>
          <w:p w14:paraId="30D9759E" w14:textId="77777777" w:rsidR="002B212E" w:rsidRDefault="002B212E" w:rsidP="002B212E">
            <w:pPr>
              <w:pStyle w:val="ListParagraph"/>
              <w:ind w:left="593"/>
              <w:rPr>
                <w:color w:val="000000" w:themeColor="text1"/>
                <w:sz w:val="22"/>
                <w:szCs w:val="16"/>
              </w:rPr>
            </w:pPr>
          </w:p>
          <w:p w14:paraId="2181F967" w14:textId="0C5F98CF" w:rsidR="00DC623D" w:rsidRDefault="00202477" w:rsidP="00DC623D">
            <w:pPr>
              <w:pStyle w:val="ListParagraph"/>
              <w:numPr>
                <w:ilvl w:val="0"/>
                <w:numId w:val="26"/>
              </w:numPr>
              <w:rPr>
                <w:color w:val="000000" w:themeColor="text1"/>
                <w:sz w:val="22"/>
                <w:szCs w:val="16"/>
              </w:rPr>
            </w:pPr>
            <w:r>
              <w:rPr>
                <w:color w:val="000000" w:themeColor="text1"/>
                <w:sz w:val="22"/>
                <w:szCs w:val="16"/>
              </w:rPr>
              <w:t>Dersom</w:t>
            </w:r>
            <w:r w:rsidR="00DC623D">
              <w:rPr>
                <w:color w:val="000000" w:themeColor="text1"/>
                <w:sz w:val="22"/>
                <w:szCs w:val="16"/>
              </w:rPr>
              <w:t xml:space="preserve"> </w:t>
            </w:r>
            <w:r w:rsidR="000155AC">
              <w:rPr>
                <w:color w:val="000000" w:themeColor="text1"/>
                <w:sz w:val="22"/>
                <w:szCs w:val="16"/>
              </w:rPr>
              <w:t>det under utfylling av sjekklisten</w:t>
            </w:r>
            <w:r>
              <w:rPr>
                <w:color w:val="000000" w:themeColor="text1"/>
                <w:sz w:val="22"/>
                <w:szCs w:val="16"/>
              </w:rPr>
              <w:t>,</w:t>
            </w:r>
            <w:r w:rsidR="000155AC">
              <w:rPr>
                <w:color w:val="000000" w:themeColor="text1"/>
                <w:sz w:val="22"/>
                <w:szCs w:val="16"/>
              </w:rPr>
              <w:t xml:space="preserve"> </w:t>
            </w:r>
            <w:r>
              <w:rPr>
                <w:color w:val="000000" w:themeColor="text1"/>
                <w:sz w:val="22"/>
                <w:szCs w:val="16"/>
              </w:rPr>
              <w:t>avdekkes</w:t>
            </w:r>
            <w:r w:rsidR="000155AC">
              <w:rPr>
                <w:color w:val="000000" w:themeColor="text1"/>
                <w:sz w:val="22"/>
                <w:szCs w:val="16"/>
              </w:rPr>
              <w:t xml:space="preserve"> behov innenfor ulike områder så anbefales det å organisere et møte med ulike ansvarlige: Ansvarlig for innkjøpet, fagbestiller, HMS-koordinator, </w:t>
            </w:r>
            <w:r w:rsidR="001225C3">
              <w:rPr>
                <w:color w:val="000000" w:themeColor="text1"/>
                <w:sz w:val="22"/>
                <w:szCs w:val="16"/>
              </w:rPr>
              <w:t xml:space="preserve">representant </w:t>
            </w:r>
            <w:r w:rsidR="003D5E27">
              <w:rPr>
                <w:color w:val="000000" w:themeColor="text1"/>
                <w:sz w:val="22"/>
                <w:szCs w:val="16"/>
              </w:rPr>
              <w:t xml:space="preserve">for </w:t>
            </w:r>
            <w:r w:rsidR="001225C3">
              <w:rPr>
                <w:color w:val="000000" w:themeColor="text1"/>
                <w:sz w:val="22"/>
                <w:szCs w:val="16"/>
              </w:rPr>
              <w:t xml:space="preserve">Monteringshallen </w:t>
            </w:r>
            <w:r w:rsidR="00EB7DBD">
              <w:rPr>
                <w:color w:val="000000" w:themeColor="text1"/>
                <w:sz w:val="22"/>
                <w:szCs w:val="16"/>
              </w:rPr>
              <w:t>og</w:t>
            </w:r>
            <w:r w:rsidR="001225C3">
              <w:rPr>
                <w:color w:val="000000" w:themeColor="text1"/>
                <w:sz w:val="22"/>
                <w:szCs w:val="16"/>
              </w:rPr>
              <w:t xml:space="preserve"> eventuelt andre im</w:t>
            </w:r>
            <w:r w:rsidR="00A201E1">
              <w:rPr>
                <w:color w:val="000000" w:themeColor="text1"/>
                <w:sz w:val="22"/>
                <w:szCs w:val="16"/>
              </w:rPr>
              <w:t>p</w:t>
            </w:r>
            <w:r w:rsidR="001225C3">
              <w:rPr>
                <w:color w:val="000000" w:themeColor="text1"/>
                <w:sz w:val="22"/>
                <w:szCs w:val="16"/>
              </w:rPr>
              <w:t>liserte.</w:t>
            </w:r>
          </w:p>
          <w:p w14:paraId="1249B771" w14:textId="77777777" w:rsidR="00DC623D" w:rsidRDefault="00DC623D" w:rsidP="001A1F8B">
            <w:pPr>
              <w:ind w:left="233"/>
              <w:rPr>
                <w:color w:val="000000" w:themeColor="text1"/>
                <w:sz w:val="16"/>
                <w:szCs w:val="16"/>
              </w:rPr>
            </w:pPr>
          </w:p>
          <w:p w14:paraId="310F276B" w14:textId="77777777" w:rsidR="00DC623D" w:rsidRDefault="00DC623D" w:rsidP="001A1F8B">
            <w:pPr>
              <w:ind w:left="233"/>
              <w:rPr>
                <w:color w:val="000000" w:themeColor="text1"/>
                <w:sz w:val="16"/>
                <w:szCs w:val="16"/>
              </w:rPr>
            </w:pPr>
          </w:p>
          <w:p w14:paraId="2D6804A5" w14:textId="77777777" w:rsidR="00DC623D" w:rsidRDefault="00DC623D" w:rsidP="001A1F8B">
            <w:pPr>
              <w:ind w:left="233"/>
              <w:rPr>
                <w:color w:val="000000" w:themeColor="text1"/>
                <w:sz w:val="16"/>
                <w:szCs w:val="16"/>
              </w:rPr>
            </w:pPr>
          </w:p>
          <w:p w14:paraId="7828A200" w14:textId="454FE239" w:rsidR="00DC623D" w:rsidRPr="000835B3" w:rsidRDefault="00DC623D" w:rsidP="001A1F8B">
            <w:pPr>
              <w:rPr>
                <w:sz w:val="16"/>
                <w:szCs w:val="16"/>
              </w:rPr>
            </w:pPr>
          </w:p>
          <w:p w14:paraId="49DBC79F" w14:textId="77777777" w:rsidR="00DC623D" w:rsidRDefault="00DC623D" w:rsidP="001A1F8B">
            <w:pPr>
              <w:ind w:left="953"/>
              <w:rPr>
                <w:color w:val="FF0000"/>
                <w:sz w:val="16"/>
                <w:szCs w:val="16"/>
              </w:rPr>
            </w:pPr>
          </w:p>
          <w:p w14:paraId="0F85EEB7" w14:textId="77777777" w:rsidR="00DC623D" w:rsidRPr="00451D74" w:rsidRDefault="00DC623D" w:rsidP="001A1F8B">
            <w:pPr>
              <w:ind w:left="953"/>
              <w:rPr>
                <w:sz w:val="16"/>
                <w:szCs w:val="16"/>
              </w:rPr>
            </w:pPr>
          </w:p>
        </w:tc>
      </w:tr>
    </w:tbl>
    <w:p w14:paraId="0F25D639" w14:textId="77777777" w:rsidR="00DC623D" w:rsidRPr="00451D74" w:rsidRDefault="00DC623D" w:rsidP="00395EF1">
      <w:pPr>
        <w:rPr>
          <w:rFonts w:ascii="Arial" w:hAnsi="Arial" w:cs="Arial"/>
          <w:sz w:val="16"/>
          <w:szCs w:val="16"/>
        </w:rPr>
      </w:pPr>
    </w:p>
    <w:sectPr w:rsidR="00DC623D" w:rsidRPr="00451D74" w:rsidSect="00DF60A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 w:code="9"/>
      <w:pgMar w:top="1418" w:right="1418" w:bottom="426" w:left="1418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260533" w14:textId="77777777" w:rsidR="00E72DAE" w:rsidRDefault="00E72DAE">
      <w:r>
        <w:separator/>
      </w:r>
    </w:p>
  </w:endnote>
  <w:endnote w:type="continuationSeparator" w:id="0">
    <w:p w14:paraId="3AE5D0AD" w14:textId="77777777" w:rsidR="00E72DAE" w:rsidRDefault="00E72D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50466" w14:textId="77777777" w:rsidR="003346B9" w:rsidRDefault="003346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8DAF3" w14:textId="00B3E9C5" w:rsidR="00D85C66" w:rsidRPr="0089730D" w:rsidRDefault="00D85C66" w:rsidP="009C5B41">
    <w:pPr>
      <w:pStyle w:val="Footer"/>
      <w:jc w:val="center"/>
      <w:rPr>
        <w:sz w:val="18"/>
        <w:szCs w:val="18"/>
      </w:rPr>
    </w:pPr>
    <w:r w:rsidRPr="0089730D">
      <w:rPr>
        <w:sz w:val="18"/>
        <w:szCs w:val="18"/>
      </w:rPr>
      <w:fldChar w:fldCharType="begin"/>
    </w:r>
    <w:r w:rsidRPr="0089730D">
      <w:rPr>
        <w:sz w:val="18"/>
        <w:szCs w:val="18"/>
      </w:rPr>
      <w:instrText xml:space="preserve"> TIME \@ "d. MMM. yyyy" </w:instrText>
    </w:r>
    <w:r w:rsidRPr="0089730D">
      <w:rPr>
        <w:sz w:val="18"/>
        <w:szCs w:val="18"/>
      </w:rPr>
      <w:fldChar w:fldCharType="separate"/>
    </w:r>
    <w:r w:rsidR="003346B9">
      <w:rPr>
        <w:noProof/>
        <w:sz w:val="18"/>
        <w:szCs w:val="18"/>
      </w:rPr>
      <w:t>13. mar. 2020</w:t>
    </w:r>
    <w:r w:rsidRPr="0089730D">
      <w:rPr>
        <w:sz w:val="18"/>
        <w:szCs w:val="18"/>
      </w:rPr>
      <w:fldChar w:fldCharType="end"/>
    </w:r>
    <w:r w:rsidRPr="0089730D">
      <w:rPr>
        <w:sz w:val="18"/>
        <w:szCs w:val="18"/>
      </w:rPr>
      <w:tab/>
    </w:r>
    <w:r w:rsidRPr="0089730D">
      <w:rPr>
        <w:sz w:val="18"/>
        <w:szCs w:val="18"/>
      </w:rPr>
      <w:tab/>
    </w:r>
    <w:sdt>
      <w:sdtPr>
        <w:rPr>
          <w:sz w:val="18"/>
          <w:szCs w:val="18"/>
        </w:rPr>
        <w:id w:val="840405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9730D">
          <w:rPr>
            <w:sz w:val="18"/>
            <w:szCs w:val="18"/>
          </w:rPr>
          <w:t xml:space="preserve">Side </w:t>
        </w:r>
        <w:r w:rsidRPr="0089730D">
          <w:rPr>
            <w:b/>
            <w:sz w:val="18"/>
            <w:szCs w:val="18"/>
          </w:rPr>
          <w:fldChar w:fldCharType="begin"/>
        </w:r>
        <w:r w:rsidRPr="0089730D">
          <w:rPr>
            <w:b/>
            <w:sz w:val="18"/>
            <w:szCs w:val="18"/>
          </w:rPr>
          <w:instrText>PAGE  \* Arabic  \* MERGEFORMAT</w:instrText>
        </w:r>
        <w:r w:rsidRPr="0089730D">
          <w:rPr>
            <w:b/>
            <w:sz w:val="18"/>
            <w:szCs w:val="18"/>
          </w:rPr>
          <w:fldChar w:fldCharType="separate"/>
        </w:r>
        <w:r w:rsidR="00202477">
          <w:rPr>
            <w:b/>
            <w:noProof/>
            <w:sz w:val="18"/>
            <w:szCs w:val="18"/>
          </w:rPr>
          <w:t>2</w:t>
        </w:r>
        <w:r w:rsidRPr="0089730D">
          <w:rPr>
            <w:b/>
            <w:sz w:val="18"/>
            <w:szCs w:val="18"/>
          </w:rPr>
          <w:fldChar w:fldCharType="end"/>
        </w:r>
        <w:r w:rsidRPr="0089730D">
          <w:rPr>
            <w:sz w:val="18"/>
            <w:szCs w:val="18"/>
          </w:rPr>
          <w:t xml:space="preserve"> av </w:t>
        </w:r>
        <w:r w:rsidRPr="0089730D">
          <w:rPr>
            <w:b/>
            <w:sz w:val="18"/>
            <w:szCs w:val="18"/>
          </w:rPr>
          <w:fldChar w:fldCharType="begin"/>
        </w:r>
        <w:r w:rsidRPr="0089730D">
          <w:rPr>
            <w:b/>
            <w:sz w:val="18"/>
            <w:szCs w:val="18"/>
          </w:rPr>
          <w:instrText>NUMPAGES  \* Arabic  \* MERGEFORMAT</w:instrText>
        </w:r>
        <w:r w:rsidRPr="0089730D">
          <w:rPr>
            <w:b/>
            <w:sz w:val="18"/>
            <w:szCs w:val="18"/>
          </w:rPr>
          <w:fldChar w:fldCharType="separate"/>
        </w:r>
        <w:r w:rsidR="00202477">
          <w:rPr>
            <w:b/>
            <w:noProof/>
            <w:sz w:val="18"/>
            <w:szCs w:val="18"/>
          </w:rPr>
          <w:t>3</w:t>
        </w:r>
        <w:r w:rsidRPr="0089730D">
          <w:rPr>
            <w:b/>
            <w:sz w:val="18"/>
            <w:szCs w:val="18"/>
          </w:rPr>
          <w:fldChar w:fldCharType="end"/>
        </w:r>
      </w:sdtContent>
    </w:sdt>
  </w:p>
  <w:p w14:paraId="01C471B3" w14:textId="77777777" w:rsidR="00D85C66" w:rsidRPr="00D85C66" w:rsidRDefault="00D85C66">
    <w:pPr>
      <w:pStyle w:val="Footer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986A91" w14:textId="77777777" w:rsidR="003346B9" w:rsidRDefault="003346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6A8909" w14:textId="77777777" w:rsidR="00E72DAE" w:rsidRDefault="00E72DAE">
      <w:r>
        <w:separator/>
      </w:r>
    </w:p>
  </w:footnote>
  <w:footnote w:type="continuationSeparator" w:id="0">
    <w:p w14:paraId="796AA6C3" w14:textId="77777777" w:rsidR="00E72DAE" w:rsidRDefault="00E72D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15F30C" w14:textId="77777777" w:rsidR="003346B9" w:rsidRDefault="003346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4644"/>
      <w:gridCol w:w="5274"/>
    </w:tblGrid>
    <w:tr w:rsidR="002E1CEF" w14:paraId="26704AB6" w14:textId="77777777" w:rsidTr="007C322C">
      <w:trPr>
        <w:trHeight w:val="883"/>
      </w:trPr>
      <w:tc>
        <w:tcPr>
          <w:tcW w:w="4644" w:type="dxa"/>
          <w:shd w:val="clear" w:color="auto" w:fill="auto"/>
        </w:tcPr>
        <w:p w14:paraId="294A4BD7" w14:textId="77777777" w:rsidR="002E1CEF" w:rsidRPr="00DF76AC" w:rsidRDefault="00325D83" w:rsidP="00BC1776">
          <w:pPr>
            <w:rPr>
              <w:b/>
              <w:sz w:val="28"/>
              <w:szCs w:val="28"/>
            </w:rPr>
          </w:pPr>
          <w:r>
            <w:rPr>
              <w:noProof/>
            </w:rPr>
            <w:drawing>
              <wp:inline distT="0" distB="0" distL="0" distR="0" wp14:anchorId="22C68BB0" wp14:editId="35E9A37F">
                <wp:extent cx="1600200" cy="492760"/>
                <wp:effectExtent l="0" t="0" r="0" b="2540"/>
                <wp:docPr id="16" name="Picture 16" descr="logo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0200" cy="492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74" w:type="dxa"/>
          <w:shd w:val="clear" w:color="auto" w:fill="auto"/>
          <w:vAlign w:val="center"/>
        </w:tcPr>
        <w:p w14:paraId="224C4E53" w14:textId="77777777" w:rsidR="0072450A" w:rsidRPr="0072450A" w:rsidRDefault="002E1CEF" w:rsidP="00FE69F7">
          <w:pPr>
            <w:rPr>
              <w:b/>
              <w:sz w:val="48"/>
              <w:szCs w:val="28"/>
            </w:rPr>
          </w:pPr>
          <w:r w:rsidRPr="0072450A">
            <w:rPr>
              <w:b/>
              <w:sz w:val="48"/>
              <w:szCs w:val="28"/>
            </w:rPr>
            <w:t>Sjekkliste</w:t>
          </w:r>
          <w:r w:rsidR="00774136">
            <w:rPr>
              <w:b/>
              <w:sz w:val="48"/>
              <w:szCs w:val="28"/>
            </w:rPr>
            <w:t xml:space="preserve"> Anskaffelser</w:t>
          </w:r>
        </w:p>
        <w:p w14:paraId="64658A1C" w14:textId="77777777" w:rsidR="002E1CEF" w:rsidRPr="00DF76AC" w:rsidRDefault="00774136" w:rsidP="00FE69F7">
          <w:pPr>
            <w:rPr>
              <w:b/>
              <w:sz w:val="28"/>
              <w:szCs w:val="28"/>
            </w:rPr>
          </w:pPr>
          <w:r>
            <w:rPr>
              <w:b/>
              <w:sz w:val="22"/>
              <w:szCs w:val="28"/>
            </w:rPr>
            <w:t>Planlegging, bestilling og installasjon av lab-utstyr</w:t>
          </w:r>
        </w:p>
      </w:tc>
    </w:tr>
  </w:tbl>
  <w:p w14:paraId="3CEEE93B" w14:textId="77777777" w:rsidR="002E1CEF" w:rsidRDefault="002E1C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368B6" w14:textId="77777777" w:rsidR="003346B9" w:rsidRDefault="003346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671B7"/>
    <w:multiLevelType w:val="hybridMultilevel"/>
    <w:tmpl w:val="489ABD1E"/>
    <w:lvl w:ilvl="0" w:tplc="041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44AD9"/>
    <w:multiLevelType w:val="hybridMultilevel"/>
    <w:tmpl w:val="7BEA2BD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6348A"/>
    <w:multiLevelType w:val="hybridMultilevel"/>
    <w:tmpl w:val="8474B508"/>
    <w:lvl w:ilvl="0" w:tplc="041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176929"/>
    <w:multiLevelType w:val="hybridMultilevel"/>
    <w:tmpl w:val="71CE7E20"/>
    <w:lvl w:ilvl="0" w:tplc="041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82BC5"/>
    <w:multiLevelType w:val="hybridMultilevel"/>
    <w:tmpl w:val="46604058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7E6BC4"/>
    <w:multiLevelType w:val="hybridMultilevel"/>
    <w:tmpl w:val="0CA6BF4A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5957C3"/>
    <w:multiLevelType w:val="hybridMultilevel"/>
    <w:tmpl w:val="4534480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E20E50"/>
    <w:multiLevelType w:val="hybridMultilevel"/>
    <w:tmpl w:val="13F85EDE"/>
    <w:lvl w:ilvl="0" w:tplc="8ADA465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3A1411"/>
    <w:multiLevelType w:val="hybridMultilevel"/>
    <w:tmpl w:val="29F0246E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21BAA"/>
    <w:multiLevelType w:val="hybridMultilevel"/>
    <w:tmpl w:val="2E5C0E38"/>
    <w:lvl w:ilvl="0" w:tplc="041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BE014E"/>
    <w:multiLevelType w:val="hybridMultilevel"/>
    <w:tmpl w:val="3DC8A67C"/>
    <w:lvl w:ilvl="0" w:tplc="3300F6A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6E529A"/>
    <w:multiLevelType w:val="hybridMultilevel"/>
    <w:tmpl w:val="DA42927A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14CE20">
      <w:start w:val="2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237D39"/>
    <w:multiLevelType w:val="hybridMultilevel"/>
    <w:tmpl w:val="971225A8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B54EB1"/>
    <w:multiLevelType w:val="hybridMultilevel"/>
    <w:tmpl w:val="55E227EC"/>
    <w:lvl w:ilvl="0" w:tplc="041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BA2F51"/>
    <w:multiLevelType w:val="hybridMultilevel"/>
    <w:tmpl w:val="E8D82FA4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6078A"/>
    <w:multiLevelType w:val="hybridMultilevel"/>
    <w:tmpl w:val="A66C2D38"/>
    <w:lvl w:ilvl="0" w:tplc="07D28824">
      <w:start w:val="2"/>
      <w:numFmt w:val="decimal"/>
      <w:lvlText w:val="%1)"/>
      <w:lvlJc w:val="left"/>
      <w:pPr>
        <w:ind w:left="720" w:hanging="360"/>
      </w:pPr>
      <w:rPr>
        <w:rFonts w:hint="default"/>
        <w:vertAlign w:val="superscrip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E3664B"/>
    <w:multiLevelType w:val="multilevel"/>
    <w:tmpl w:val="55E227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C52EA7"/>
    <w:multiLevelType w:val="hybridMultilevel"/>
    <w:tmpl w:val="C094958A"/>
    <w:lvl w:ilvl="0" w:tplc="974EFCAA">
      <w:start w:val="3"/>
      <w:numFmt w:val="bullet"/>
      <w:lvlText w:val="-"/>
      <w:lvlJc w:val="left"/>
      <w:pPr>
        <w:ind w:left="593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313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033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753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473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193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913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633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353" w:hanging="360"/>
      </w:pPr>
      <w:rPr>
        <w:rFonts w:ascii="Wingdings" w:hAnsi="Wingdings" w:hint="default"/>
      </w:rPr>
    </w:lvl>
  </w:abstractNum>
  <w:abstractNum w:abstractNumId="18" w15:restartNumberingAfterBreak="0">
    <w:nsid w:val="650D648F"/>
    <w:multiLevelType w:val="hybridMultilevel"/>
    <w:tmpl w:val="1E3415F4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4F4CD8"/>
    <w:multiLevelType w:val="hybridMultilevel"/>
    <w:tmpl w:val="9C1C6082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FA7189"/>
    <w:multiLevelType w:val="hybridMultilevel"/>
    <w:tmpl w:val="CEE2368E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1A2DF3"/>
    <w:multiLevelType w:val="hybridMultilevel"/>
    <w:tmpl w:val="FAA2B726"/>
    <w:lvl w:ilvl="0" w:tplc="0414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89B4BAA"/>
    <w:multiLevelType w:val="hybridMultilevel"/>
    <w:tmpl w:val="BF3847D8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987EAB"/>
    <w:multiLevelType w:val="hybridMultilevel"/>
    <w:tmpl w:val="815C1D84"/>
    <w:lvl w:ilvl="0" w:tplc="041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20B5"/>
    <w:multiLevelType w:val="hybridMultilevel"/>
    <w:tmpl w:val="07047FA0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942DE9"/>
    <w:multiLevelType w:val="hybridMultilevel"/>
    <w:tmpl w:val="1BD08474"/>
    <w:lvl w:ilvl="0" w:tplc="041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FE3062B"/>
    <w:multiLevelType w:val="hybridMultilevel"/>
    <w:tmpl w:val="A914122C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4"/>
  </w:num>
  <w:num w:numId="3">
    <w:abstractNumId w:val="24"/>
  </w:num>
  <w:num w:numId="4">
    <w:abstractNumId w:val="11"/>
  </w:num>
  <w:num w:numId="5">
    <w:abstractNumId w:val="20"/>
  </w:num>
  <w:num w:numId="6">
    <w:abstractNumId w:val="14"/>
  </w:num>
  <w:num w:numId="7">
    <w:abstractNumId w:val="12"/>
  </w:num>
  <w:num w:numId="8">
    <w:abstractNumId w:val="5"/>
  </w:num>
  <w:num w:numId="9">
    <w:abstractNumId w:val="8"/>
  </w:num>
  <w:num w:numId="10">
    <w:abstractNumId w:val="18"/>
  </w:num>
  <w:num w:numId="11">
    <w:abstractNumId w:val="19"/>
  </w:num>
  <w:num w:numId="12">
    <w:abstractNumId w:val="13"/>
  </w:num>
  <w:num w:numId="13">
    <w:abstractNumId w:val="16"/>
  </w:num>
  <w:num w:numId="14">
    <w:abstractNumId w:val="2"/>
  </w:num>
  <w:num w:numId="15">
    <w:abstractNumId w:val="26"/>
  </w:num>
  <w:num w:numId="16">
    <w:abstractNumId w:val="7"/>
  </w:num>
  <w:num w:numId="17">
    <w:abstractNumId w:val="10"/>
  </w:num>
  <w:num w:numId="18">
    <w:abstractNumId w:val="0"/>
  </w:num>
  <w:num w:numId="19">
    <w:abstractNumId w:val="25"/>
  </w:num>
  <w:num w:numId="20">
    <w:abstractNumId w:val="23"/>
  </w:num>
  <w:num w:numId="21">
    <w:abstractNumId w:val="21"/>
  </w:num>
  <w:num w:numId="22">
    <w:abstractNumId w:val="6"/>
  </w:num>
  <w:num w:numId="23">
    <w:abstractNumId w:val="1"/>
  </w:num>
  <w:num w:numId="24">
    <w:abstractNumId w:val="9"/>
  </w:num>
  <w:num w:numId="25">
    <w:abstractNumId w:val="15"/>
  </w:num>
  <w:num w:numId="26">
    <w:abstractNumId w:val="17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zczMDUytjAztTRW0lEKTi0uzszPAykwrAUA8AcrOiwAAAA="/>
  </w:docVars>
  <w:rsids>
    <w:rsidRoot w:val="00E72DAE"/>
    <w:rsid w:val="00003457"/>
    <w:rsid w:val="00003D9B"/>
    <w:rsid w:val="00003F4A"/>
    <w:rsid w:val="00014572"/>
    <w:rsid w:val="000155AC"/>
    <w:rsid w:val="00032286"/>
    <w:rsid w:val="000334A1"/>
    <w:rsid w:val="0006264C"/>
    <w:rsid w:val="00067867"/>
    <w:rsid w:val="000758EC"/>
    <w:rsid w:val="0008142C"/>
    <w:rsid w:val="000835B3"/>
    <w:rsid w:val="00095D21"/>
    <w:rsid w:val="000A12B9"/>
    <w:rsid w:val="000A5C27"/>
    <w:rsid w:val="000B3637"/>
    <w:rsid w:val="000B3832"/>
    <w:rsid w:val="000C35E4"/>
    <w:rsid w:val="000C5EE5"/>
    <w:rsid w:val="000C7DED"/>
    <w:rsid w:val="000D58A7"/>
    <w:rsid w:val="000E10E2"/>
    <w:rsid w:val="000E20FE"/>
    <w:rsid w:val="000E3737"/>
    <w:rsid w:val="000E60B7"/>
    <w:rsid w:val="000F61EA"/>
    <w:rsid w:val="000F6F89"/>
    <w:rsid w:val="000F7705"/>
    <w:rsid w:val="00106FEA"/>
    <w:rsid w:val="0011191A"/>
    <w:rsid w:val="001124C6"/>
    <w:rsid w:val="00114B1F"/>
    <w:rsid w:val="00114D10"/>
    <w:rsid w:val="001225C3"/>
    <w:rsid w:val="001353A4"/>
    <w:rsid w:val="00136F94"/>
    <w:rsid w:val="00144EF1"/>
    <w:rsid w:val="0015092C"/>
    <w:rsid w:val="00154FC5"/>
    <w:rsid w:val="001666AD"/>
    <w:rsid w:val="001768C9"/>
    <w:rsid w:val="00176DCC"/>
    <w:rsid w:val="00180CAA"/>
    <w:rsid w:val="00195B98"/>
    <w:rsid w:val="001A13D0"/>
    <w:rsid w:val="001A72E6"/>
    <w:rsid w:val="001A7DE3"/>
    <w:rsid w:val="001D584E"/>
    <w:rsid w:val="00201B6B"/>
    <w:rsid w:val="00202477"/>
    <w:rsid w:val="00210E7A"/>
    <w:rsid w:val="00230DB4"/>
    <w:rsid w:val="00231212"/>
    <w:rsid w:val="002352D9"/>
    <w:rsid w:val="00283C76"/>
    <w:rsid w:val="00285C4A"/>
    <w:rsid w:val="0028742E"/>
    <w:rsid w:val="002A2936"/>
    <w:rsid w:val="002A3873"/>
    <w:rsid w:val="002A73E6"/>
    <w:rsid w:val="002B212E"/>
    <w:rsid w:val="002B64E8"/>
    <w:rsid w:val="002B7306"/>
    <w:rsid w:val="002D2AE6"/>
    <w:rsid w:val="002D404A"/>
    <w:rsid w:val="002D4D04"/>
    <w:rsid w:val="002E1714"/>
    <w:rsid w:val="002E1CEF"/>
    <w:rsid w:val="003211C3"/>
    <w:rsid w:val="00325D83"/>
    <w:rsid w:val="003268E1"/>
    <w:rsid w:val="003300C9"/>
    <w:rsid w:val="00332E34"/>
    <w:rsid w:val="003346B9"/>
    <w:rsid w:val="00353418"/>
    <w:rsid w:val="0035701A"/>
    <w:rsid w:val="00372CC7"/>
    <w:rsid w:val="00373027"/>
    <w:rsid w:val="00390256"/>
    <w:rsid w:val="00395EF1"/>
    <w:rsid w:val="0039780F"/>
    <w:rsid w:val="003A22F0"/>
    <w:rsid w:val="003A5FD3"/>
    <w:rsid w:val="003B73AC"/>
    <w:rsid w:val="003C37A3"/>
    <w:rsid w:val="003D5E27"/>
    <w:rsid w:val="003F3A04"/>
    <w:rsid w:val="003F4C39"/>
    <w:rsid w:val="003F618B"/>
    <w:rsid w:val="003F6313"/>
    <w:rsid w:val="00404352"/>
    <w:rsid w:val="004057FD"/>
    <w:rsid w:val="0041172B"/>
    <w:rsid w:val="00421C05"/>
    <w:rsid w:val="0043605D"/>
    <w:rsid w:val="00442D73"/>
    <w:rsid w:val="004519BC"/>
    <w:rsid w:val="00451D74"/>
    <w:rsid w:val="00490B69"/>
    <w:rsid w:val="004A082D"/>
    <w:rsid w:val="004D3C2A"/>
    <w:rsid w:val="004D42F1"/>
    <w:rsid w:val="004D4D6D"/>
    <w:rsid w:val="004E1218"/>
    <w:rsid w:val="00514DE6"/>
    <w:rsid w:val="00516E56"/>
    <w:rsid w:val="005401A3"/>
    <w:rsid w:val="00540E1A"/>
    <w:rsid w:val="005673AF"/>
    <w:rsid w:val="00590C54"/>
    <w:rsid w:val="00592975"/>
    <w:rsid w:val="00597FBC"/>
    <w:rsid w:val="005A37C7"/>
    <w:rsid w:val="005A75D7"/>
    <w:rsid w:val="005B4559"/>
    <w:rsid w:val="005C653F"/>
    <w:rsid w:val="005D092F"/>
    <w:rsid w:val="005D7BB4"/>
    <w:rsid w:val="005E73B4"/>
    <w:rsid w:val="005F4CA6"/>
    <w:rsid w:val="00610571"/>
    <w:rsid w:val="00613F17"/>
    <w:rsid w:val="00614496"/>
    <w:rsid w:val="00630D68"/>
    <w:rsid w:val="00631454"/>
    <w:rsid w:val="00642B92"/>
    <w:rsid w:val="00647E2E"/>
    <w:rsid w:val="006508A0"/>
    <w:rsid w:val="006563A4"/>
    <w:rsid w:val="00662D34"/>
    <w:rsid w:val="006632A5"/>
    <w:rsid w:val="006638B0"/>
    <w:rsid w:val="00663A89"/>
    <w:rsid w:val="00664F55"/>
    <w:rsid w:val="00670335"/>
    <w:rsid w:val="0068589A"/>
    <w:rsid w:val="00690438"/>
    <w:rsid w:val="00691377"/>
    <w:rsid w:val="00696463"/>
    <w:rsid w:val="006C7CA0"/>
    <w:rsid w:val="006E31E0"/>
    <w:rsid w:val="00703258"/>
    <w:rsid w:val="00716AF5"/>
    <w:rsid w:val="00724049"/>
    <w:rsid w:val="0072450A"/>
    <w:rsid w:val="007445BA"/>
    <w:rsid w:val="00763288"/>
    <w:rsid w:val="00765612"/>
    <w:rsid w:val="00774136"/>
    <w:rsid w:val="00785552"/>
    <w:rsid w:val="00794FAA"/>
    <w:rsid w:val="007976F4"/>
    <w:rsid w:val="00797C75"/>
    <w:rsid w:val="007B0307"/>
    <w:rsid w:val="007B5FA0"/>
    <w:rsid w:val="007C322C"/>
    <w:rsid w:val="007D3917"/>
    <w:rsid w:val="007E5FE3"/>
    <w:rsid w:val="007F7499"/>
    <w:rsid w:val="008025D8"/>
    <w:rsid w:val="00802986"/>
    <w:rsid w:val="00811F46"/>
    <w:rsid w:val="00816774"/>
    <w:rsid w:val="00816D32"/>
    <w:rsid w:val="0082141A"/>
    <w:rsid w:val="00823E75"/>
    <w:rsid w:val="00826B59"/>
    <w:rsid w:val="008274F4"/>
    <w:rsid w:val="00827C89"/>
    <w:rsid w:val="008340EF"/>
    <w:rsid w:val="00835597"/>
    <w:rsid w:val="0085364C"/>
    <w:rsid w:val="00867858"/>
    <w:rsid w:val="0087316A"/>
    <w:rsid w:val="0088383E"/>
    <w:rsid w:val="008904BC"/>
    <w:rsid w:val="008928D3"/>
    <w:rsid w:val="0089730D"/>
    <w:rsid w:val="008A1419"/>
    <w:rsid w:val="008A1E73"/>
    <w:rsid w:val="008A273E"/>
    <w:rsid w:val="008A3CD0"/>
    <w:rsid w:val="008A44B9"/>
    <w:rsid w:val="008A53D3"/>
    <w:rsid w:val="008B1A60"/>
    <w:rsid w:val="008C141F"/>
    <w:rsid w:val="008D4DBD"/>
    <w:rsid w:val="008E6B28"/>
    <w:rsid w:val="008F7416"/>
    <w:rsid w:val="009028B7"/>
    <w:rsid w:val="0090578D"/>
    <w:rsid w:val="00913D28"/>
    <w:rsid w:val="00931B5A"/>
    <w:rsid w:val="009415CC"/>
    <w:rsid w:val="009724EC"/>
    <w:rsid w:val="009C5B41"/>
    <w:rsid w:val="009D7998"/>
    <w:rsid w:val="009F5E2F"/>
    <w:rsid w:val="00A02430"/>
    <w:rsid w:val="00A05A37"/>
    <w:rsid w:val="00A07BF3"/>
    <w:rsid w:val="00A1420A"/>
    <w:rsid w:val="00A16C38"/>
    <w:rsid w:val="00A201E1"/>
    <w:rsid w:val="00A23878"/>
    <w:rsid w:val="00A41320"/>
    <w:rsid w:val="00A45F2D"/>
    <w:rsid w:val="00A47F7F"/>
    <w:rsid w:val="00A63A33"/>
    <w:rsid w:val="00A66B47"/>
    <w:rsid w:val="00A80E90"/>
    <w:rsid w:val="00A851E7"/>
    <w:rsid w:val="00AA13CC"/>
    <w:rsid w:val="00AA4526"/>
    <w:rsid w:val="00AD0E85"/>
    <w:rsid w:val="00AD5B8B"/>
    <w:rsid w:val="00AF4DE3"/>
    <w:rsid w:val="00B01D74"/>
    <w:rsid w:val="00B1066F"/>
    <w:rsid w:val="00B20E61"/>
    <w:rsid w:val="00B24CFB"/>
    <w:rsid w:val="00B3797A"/>
    <w:rsid w:val="00B4532C"/>
    <w:rsid w:val="00B56990"/>
    <w:rsid w:val="00B62650"/>
    <w:rsid w:val="00B62F01"/>
    <w:rsid w:val="00B751EA"/>
    <w:rsid w:val="00B83F22"/>
    <w:rsid w:val="00B94D2D"/>
    <w:rsid w:val="00BA27E1"/>
    <w:rsid w:val="00BA43D0"/>
    <w:rsid w:val="00BB103D"/>
    <w:rsid w:val="00BB1585"/>
    <w:rsid w:val="00BB2D8E"/>
    <w:rsid w:val="00BC1776"/>
    <w:rsid w:val="00BC4C5B"/>
    <w:rsid w:val="00BD6520"/>
    <w:rsid w:val="00BE0380"/>
    <w:rsid w:val="00BE59D6"/>
    <w:rsid w:val="00C05040"/>
    <w:rsid w:val="00C120AE"/>
    <w:rsid w:val="00C16AAB"/>
    <w:rsid w:val="00C24475"/>
    <w:rsid w:val="00C25AB8"/>
    <w:rsid w:val="00C352E3"/>
    <w:rsid w:val="00C47A11"/>
    <w:rsid w:val="00C5729D"/>
    <w:rsid w:val="00C81318"/>
    <w:rsid w:val="00C81D7A"/>
    <w:rsid w:val="00C91C51"/>
    <w:rsid w:val="00C95C42"/>
    <w:rsid w:val="00CA6806"/>
    <w:rsid w:val="00CC18E8"/>
    <w:rsid w:val="00CC3C0C"/>
    <w:rsid w:val="00CC6784"/>
    <w:rsid w:val="00CE018B"/>
    <w:rsid w:val="00CE17A8"/>
    <w:rsid w:val="00CF1605"/>
    <w:rsid w:val="00CF555E"/>
    <w:rsid w:val="00D0447D"/>
    <w:rsid w:val="00D14D09"/>
    <w:rsid w:val="00D1596F"/>
    <w:rsid w:val="00D15BD4"/>
    <w:rsid w:val="00D168E3"/>
    <w:rsid w:val="00D31747"/>
    <w:rsid w:val="00D35585"/>
    <w:rsid w:val="00D42039"/>
    <w:rsid w:val="00D43DF3"/>
    <w:rsid w:val="00D721E3"/>
    <w:rsid w:val="00D73CDB"/>
    <w:rsid w:val="00D74EDD"/>
    <w:rsid w:val="00D779CE"/>
    <w:rsid w:val="00D85C66"/>
    <w:rsid w:val="00D908F9"/>
    <w:rsid w:val="00D91841"/>
    <w:rsid w:val="00D92F93"/>
    <w:rsid w:val="00D979E7"/>
    <w:rsid w:val="00DA0BB4"/>
    <w:rsid w:val="00DA509F"/>
    <w:rsid w:val="00DB004E"/>
    <w:rsid w:val="00DB397A"/>
    <w:rsid w:val="00DC623D"/>
    <w:rsid w:val="00DC6738"/>
    <w:rsid w:val="00DE50C7"/>
    <w:rsid w:val="00DF60A6"/>
    <w:rsid w:val="00DF76AC"/>
    <w:rsid w:val="00E04049"/>
    <w:rsid w:val="00E20804"/>
    <w:rsid w:val="00E41359"/>
    <w:rsid w:val="00E44721"/>
    <w:rsid w:val="00E72DAE"/>
    <w:rsid w:val="00E73A72"/>
    <w:rsid w:val="00E760FA"/>
    <w:rsid w:val="00E8381D"/>
    <w:rsid w:val="00E865E4"/>
    <w:rsid w:val="00E956F6"/>
    <w:rsid w:val="00E95E06"/>
    <w:rsid w:val="00EA08B7"/>
    <w:rsid w:val="00EB662F"/>
    <w:rsid w:val="00EB7DBD"/>
    <w:rsid w:val="00EC629E"/>
    <w:rsid w:val="00ED07F2"/>
    <w:rsid w:val="00EE03AA"/>
    <w:rsid w:val="00F115FA"/>
    <w:rsid w:val="00F240F2"/>
    <w:rsid w:val="00F367DD"/>
    <w:rsid w:val="00F37EDD"/>
    <w:rsid w:val="00F65B56"/>
    <w:rsid w:val="00F86B1F"/>
    <w:rsid w:val="00FB07F9"/>
    <w:rsid w:val="00FB5C81"/>
    <w:rsid w:val="00FB62E3"/>
    <w:rsid w:val="00FD08FA"/>
    <w:rsid w:val="00FE2D14"/>
    <w:rsid w:val="00FE69F7"/>
    <w:rsid w:val="00FF2308"/>
    <w:rsid w:val="00FF2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5"/>
    <o:shapelayout v:ext="edit">
      <o:idmap v:ext="edit" data="1"/>
    </o:shapelayout>
  </w:shapeDefaults>
  <w:decimalSymbol w:val=","/>
  <w:listSeparator w:val=";"/>
  <w14:docId w14:val="211D132C"/>
  <w15:docId w15:val="{289912B8-F3C1-470D-B40B-D13FB6C5E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41172B"/>
    <w:rPr>
      <w:sz w:val="24"/>
      <w:szCs w:val="24"/>
    </w:rPr>
  </w:style>
  <w:style w:type="paragraph" w:styleId="Heading1">
    <w:name w:val="heading 1"/>
    <w:basedOn w:val="Normal"/>
    <w:next w:val="Normal"/>
    <w:qFormat/>
    <w:rsid w:val="00AD5B8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B03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779CE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D779CE"/>
    <w:pPr>
      <w:tabs>
        <w:tab w:val="center" w:pos="4536"/>
        <w:tab w:val="right" w:pos="9072"/>
      </w:tabs>
    </w:pPr>
  </w:style>
  <w:style w:type="character" w:styleId="CommentReference">
    <w:name w:val="annotation reference"/>
    <w:semiHidden/>
    <w:rsid w:val="00514DE6"/>
    <w:rPr>
      <w:sz w:val="16"/>
      <w:szCs w:val="16"/>
    </w:rPr>
  </w:style>
  <w:style w:type="paragraph" w:styleId="CommentText">
    <w:name w:val="annotation text"/>
    <w:basedOn w:val="Normal"/>
    <w:semiHidden/>
    <w:rsid w:val="00514DE6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514DE6"/>
    <w:rPr>
      <w:b/>
      <w:bCs/>
    </w:rPr>
  </w:style>
  <w:style w:type="paragraph" w:styleId="BalloonText">
    <w:name w:val="Balloon Text"/>
    <w:basedOn w:val="Normal"/>
    <w:semiHidden/>
    <w:rsid w:val="00514DE6"/>
    <w:rPr>
      <w:rFonts w:ascii="Tahoma" w:hAnsi="Tahoma" w:cs="Tahoma"/>
      <w:sz w:val="16"/>
      <w:szCs w:val="16"/>
    </w:rPr>
  </w:style>
  <w:style w:type="character" w:styleId="Hyperlink">
    <w:name w:val="Hyperlink"/>
    <w:rsid w:val="003268E1"/>
    <w:rPr>
      <w:color w:val="0000FF"/>
      <w:u w:val="single"/>
    </w:rPr>
  </w:style>
  <w:style w:type="paragraph" w:customStyle="1" w:styleId="Moteoverskrift">
    <w:name w:val="Moteoverskrift"/>
    <w:basedOn w:val="Heading1"/>
    <w:autoRedefine/>
    <w:rsid w:val="00826B59"/>
    <w:pPr>
      <w:spacing w:before="120" w:after="0"/>
      <w:ind w:right="85"/>
    </w:pPr>
    <w:rPr>
      <w:b w:val="0"/>
      <w:bCs w:val="0"/>
      <w:sz w:val="24"/>
      <w:szCs w:val="24"/>
      <w:lang w:eastAsia="en-US"/>
    </w:rPr>
  </w:style>
  <w:style w:type="character" w:styleId="FollowedHyperlink">
    <w:name w:val="FollowedHyperlink"/>
    <w:rsid w:val="00A63A33"/>
    <w:rPr>
      <w:color w:val="80008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D85C6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508A0"/>
    <w:pPr>
      <w:ind w:left="720"/>
      <w:contextualSpacing/>
    </w:pPr>
  </w:style>
  <w:style w:type="paragraph" w:styleId="Revision">
    <w:name w:val="Revision"/>
    <w:hidden/>
    <w:uiPriority w:val="99"/>
    <w:semiHidden/>
    <w:rsid w:val="006E31E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15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5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nsida.ntnu.no/wiki/-/wiki/English/Workshop+at+IKP+-+Monteringshallen" TargetMode="External"/><Relationship Id="rId13" Type="http://schemas.openxmlformats.org/officeDocument/2006/relationships/hyperlink" Target="https://innsida.ntnu.no/bestille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lovdata.no/dokument/SF/forskrift/2016-08-12-974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ovdata.no/dokument/NLO/lov/1999-07-16-69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file:///T:\nv\ikp\Felles\FAGBESTILLER-ANBUD\MALER%20ANBUD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innsida.ntnu.no/bestille" TargetMode="External"/><Relationship Id="rId14" Type="http://schemas.openxmlformats.org/officeDocument/2006/relationships/hyperlink" Target="https://innsida.ntnu.no/wiki/-/wiki/Norsk/HMS+retningslinjer+-+samleside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9776FB-EFFD-40E1-BB7D-AE3E71681F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7</Words>
  <Characters>3059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>Sjekkliste Prosjekt</vt:lpstr>
      <vt:lpstr>Sjekkliste Prosjekt</vt:lpstr>
    </vt:vector>
  </TitlesOfParts>
  <Company>NTNU</Company>
  <LinksUpToDate>false</LinksUpToDate>
  <CharactersWithSpaces>3629</CharactersWithSpaces>
  <SharedDoc>false</SharedDoc>
  <HLinks>
    <vt:vector size="48" baseType="variant">
      <vt:variant>
        <vt:i4>2424835</vt:i4>
      </vt:variant>
      <vt:variant>
        <vt:i4>21</vt:i4>
      </vt:variant>
      <vt:variant>
        <vt:i4>0</vt:i4>
      </vt:variant>
      <vt:variant>
        <vt:i4>5</vt:i4>
      </vt:variant>
      <vt:variant>
        <vt:lpwstr>http://www.regjeringen.no/nb/dep/hod/dok/lover_regler/forskrifter/2009/helseforskningsloven.html?id=570542</vt:lpwstr>
      </vt:variant>
      <vt:variant>
        <vt:lpwstr/>
      </vt:variant>
      <vt:variant>
        <vt:i4>5636157</vt:i4>
      </vt:variant>
      <vt:variant>
        <vt:i4>18</vt:i4>
      </vt:variant>
      <vt:variant>
        <vt:i4>0</vt:i4>
      </vt:variant>
      <vt:variant>
        <vt:i4>5</vt:i4>
      </vt:variant>
      <vt:variant>
        <vt:lpwstr>http://www.ntnu.no/administrasjon/avdelinger/personal/lonn_tilsettingsforhold/avtaler_saeravtaler_retningslinjer.htm</vt:lpwstr>
      </vt:variant>
      <vt:variant>
        <vt:lpwstr/>
      </vt:variant>
      <vt:variant>
        <vt:i4>1507332</vt:i4>
      </vt:variant>
      <vt:variant>
        <vt:i4>15</vt:i4>
      </vt:variant>
      <vt:variant>
        <vt:i4>0</vt:i4>
      </vt:variant>
      <vt:variant>
        <vt:i4>5</vt:i4>
      </vt:variant>
      <vt:variant>
        <vt:lpwstr>http://www.ntnu.no/adm/okonomi/portal/eprosjekt/lover</vt:lpwstr>
      </vt:variant>
      <vt:variant>
        <vt:lpwstr/>
      </vt:variant>
      <vt:variant>
        <vt:i4>1507332</vt:i4>
      </vt:variant>
      <vt:variant>
        <vt:i4>12</vt:i4>
      </vt:variant>
      <vt:variant>
        <vt:i4>0</vt:i4>
      </vt:variant>
      <vt:variant>
        <vt:i4>5</vt:i4>
      </vt:variant>
      <vt:variant>
        <vt:lpwstr>http://www.ntnu.no/adm/okonomi/portal/eprosjekt/lover</vt:lpwstr>
      </vt:variant>
      <vt:variant>
        <vt:lpwstr/>
      </vt:variant>
      <vt:variant>
        <vt:i4>7471151</vt:i4>
      </vt:variant>
      <vt:variant>
        <vt:i4>9</vt:i4>
      </vt:variant>
      <vt:variant>
        <vt:i4>0</vt:i4>
      </vt:variant>
      <vt:variant>
        <vt:i4>5</vt:i4>
      </vt:variant>
      <vt:variant>
        <vt:lpwstr>http://www.lovdata.no/all/hl-19670210-000.html</vt:lpwstr>
      </vt:variant>
      <vt:variant>
        <vt:lpwstr/>
      </vt:variant>
      <vt:variant>
        <vt:i4>1507332</vt:i4>
      </vt:variant>
      <vt:variant>
        <vt:i4>6</vt:i4>
      </vt:variant>
      <vt:variant>
        <vt:i4>0</vt:i4>
      </vt:variant>
      <vt:variant>
        <vt:i4>5</vt:i4>
      </vt:variant>
      <vt:variant>
        <vt:lpwstr>http://www.ntnu.no/adm/okonomi/portal/eprosjekt/lover</vt:lpwstr>
      </vt:variant>
      <vt:variant>
        <vt:lpwstr/>
      </vt:variant>
      <vt:variant>
        <vt:i4>1507332</vt:i4>
      </vt:variant>
      <vt:variant>
        <vt:i4>3</vt:i4>
      </vt:variant>
      <vt:variant>
        <vt:i4>0</vt:i4>
      </vt:variant>
      <vt:variant>
        <vt:i4>5</vt:i4>
      </vt:variant>
      <vt:variant>
        <vt:lpwstr>http://www.ntnu.no/adm/okonomi/portal/eprosjekt/lover</vt:lpwstr>
      </vt:variant>
      <vt:variant>
        <vt:lpwstr/>
      </vt:variant>
      <vt:variant>
        <vt:i4>7471151</vt:i4>
      </vt:variant>
      <vt:variant>
        <vt:i4>0</vt:i4>
      </vt:variant>
      <vt:variant>
        <vt:i4>0</vt:i4>
      </vt:variant>
      <vt:variant>
        <vt:i4>5</vt:i4>
      </vt:variant>
      <vt:variant>
        <vt:lpwstr>http://www.lovdata.no/all/hl-19670210-000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jekkliste Prosjekt</dc:title>
  <dc:creator>Torgrim Mathisen</dc:creator>
  <cp:lastModifiedBy>Gro Mogseth</cp:lastModifiedBy>
  <cp:revision>4</cp:revision>
  <cp:lastPrinted>2020-03-02T11:10:00Z</cp:lastPrinted>
  <dcterms:created xsi:type="dcterms:W3CDTF">2020-03-13T10:07:00Z</dcterms:created>
  <dcterms:modified xsi:type="dcterms:W3CDTF">2020-03-13T10:12:00Z</dcterms:modified>
</cp:coreProperties>
</file>